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intelligence2.xml" ContentType="application/vnd.ms-office.intelligence2+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intro" w:id="22"/>
    <w:p w:rsidR="5ACC8A01" w:rsidP="21D2E95D" w:rsidRDefault="5ACC8A01" w14:paraId="37ADD4FA" w14:textId="0E029DE0">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5ACC8A01">
        <w:rPr/>
        <w:t>Social Feed</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50520AC2">
        <w:rPr/>
        <w:t>Introduction</w:t>
      </w:r>
      <w:bookmarkEnd w:id="22"/>
    </w:p>
    <w:bookmarkStart w:name="technologies" w:id="23"/>
    <w:p w:rsidR="2A9D5D4B" w:rsidP="21D2E95D" w:rsidRDefault="2A9D5D4B" w14:paraId="0BAC960E" w14:textId="0657E8EA">
      <w:pPr>
        <w:pStyle w:val="Normal"/>
        <w:bidi w:val="0"/>
        <w:spacing w:before="180" w:beforeAutospacing="off" w:after="180" w:afterAutospacing="off" w:line="480" w:lineRule="auto"/>
        <w:ind w:left="0" w:right="0"/>
        <w:jc w:val="left"/>
        <w:rPr>
          <w:rFonts w:ascii="Calibri" w:hAnsi="Calibri" w:eastAsia="Calibri" w:cs="Calibri"/>
        </w:rPr>
      </w:pPr>
      <w:r w:rsidRPr="21D2E95D" w:rsidR="2A9D5D4B">
        <w:rPr>
          <w:rFonts w:ascii="Calibri" w:hAnsi="Calibri" w:eastAsia="Calibri" w:cs="Calibri"/>
        </w:rPr>
        <w:t>The goal of the Social Feed project is to become</w:t>
      </w:r>
      <w:r w:rsidRPr="21D2E95D" w:rsidR="0BF7C5C7">
        <w:rPr>
          <w:rFonts w:ascii="Calibri" w:hAnsi="Calibri" w:eastAsia="Calibri" w:cs="Calibri"/>
        </w:rPr>
        <w:t xml:space="preserve"> more</w:t>
      </w:r>
      <w:r w:rsidRPr="21D2E95D" w:rsidR="2A9D5D4B">
        <w:rPr>
          <w:rFonts w:ascii="Calibri" w:hAnsi="Calibri" w:eastAsia="Calibri" w:cs="Calibri"/>
        </w:rPr>
        <w:t xml:space="preserve"> familiar with React.</w:t>
      </w:r>
      <w:r w:rsidRPr="21D2E95D" w:rsidR="2A9D5D4B">
        <w:rPr>
          <w:rFonts w:ascii="Calibri" w:hAnsi="Calibri" w:eastAsia="Calibri" w:cs="Calibri"/>
        </w:rPr>
        <w:t>js</w:t>
      </w:r>
      <w:r w:rsidRPr="21D2E95D" w:rsidR="56F93F80">
        <w:rPr>
          <w:rFonts w:ascii="Calibri" w:hAnsi="Calibri" w:eastAsia="Calibri" w:cs="Calibri"/>
        </w:rPr>
        <w:t xml:space="preserve">, and to develop a greater understanding of how components </w:t>
      </w:r>
      <w:r w:rsidRPr="21D2E95D" w:rsidR="27A5222F">
        <w:rPr>
          <w:rFonts w:ascii="Calibri" w:hAnsi="Calibri" w:eastAsia="Calibri" w:cs="Calibri"/>
        </w:rPr>
        <w:t>interact</w:t>
      </w:r>
      <w:r w:rsidRPr="21D2E95D" w:rsidR="56F93F80">
        <w:rPr>
          <w:rFonts w:ascii="Calibri" w:hAnsi="Calibri" w:eastAsia="Calibri" w:cs="Calibri"/>
        </w:rPr>
        <w:t>, how props allow components to pass values and functions between each other, and how multiple components can come together to create an interactive frontend application with read &amp; write functionality.</w:t>
      </w:r>
    </w:p>
    <w:p xmlns:wp14="http://schemas.microsoft.com/office/word/2010/wordml" w:rsidP="068D72DD" w14:paraId="59439E1E" wp14:textId="700A3590">
      <w:pPr>
        <w:pStyle w:val="Heading2"/>
        <w:spacing w:line="480" w:lineRule="auto"/>
        <w:rPr>
          <w:b w:val="0"/>
          <w:bCs w:val="0"/>
        </w:rPr>
      </w:pPr>
      <w:r w:rsidR="50520AC2">
        <w:rPr>
          <w:b w:val="0"/>
          <w:bCs w:val="0"/>
        </w:rPr>
        <w:t>Technologies</w:t>
      </w:r>
      <w:bookmarkEnd w:id="23"/>
    </w:p>
    <w:bookmarkStart w:name="learning-objective" w:id="24"/>
    <w:p w:rsidR="70AD0D3F" w:rsidP="21D2E95D" w:rsidRDefault="70AD0D3F" w14:paraId="2C8A4B21" w14:textId="5504CD1A">
      <w:pPr>
        <w:pStyle w:val="Normal"/>
        <w:bidi w:val="0"/>
        <w:spacing w:before="180" w:beforeAutospacing="off" w:after="180" w:afterAutospacing="off" w:line="480" w:lineRule="auto"/>
        <w:ind w:left="0" w:right="0"/>
        <w:jc w:val="left"/>
        <w:rPr>
          <w:rFonts w:ascii="Calibri" w:hAnsi="Calibri" w:eastAsia="Calibri" w:cs="Calibri"/>
        </w:rPr>
      </w:pPr>
      <w:r w:rsidR="70AD0D3F">
        <w:rPr/>
        <w:t xml:space="preserve">React, JavaScript, React Hooks, HTML/CSS, </w:t>
      </w:r>
    </w:p>
    <w:p xmlns:wp14="http://schemas.microsoft.com/office/word/2010/wordml" w:rsidP="49653820" w14:paraId="5B039944" wp14:textId="5BFCD5A8">
      <w:pPr>
        <w:pStyle w:val="Heading2"/>
        <w:spacing w:line="480" w:lineRule="auto"/>
        <w:rPr>
          <w:b w:val="0"/>
          <w:bCs w:val="0"/>
        </w:rPr>
      </w:pPr>
      <w:r w:rsidR="068D72DD">
        <w:rPr>
          <w:b w:val="0"/>
          <w:bCs w:val="0"/>
        </w:rPr>
        <w:t>Learning Objective</w:t>
      </w:r>
      <w:bookmarkEnd w:id="24"/>
    </w:p>
    <w:bookmarkStart w:name="resources" w:id="25"/>
    <w:p w:rsidR="7BBA2C9E" w:rsidP="21D2E95D" w:rsidRDefault="7BBA2C9E" w14:paraId="562BAF5F" w14:textId="2532B3F4">
      <w:pPr>
        <w:pStyle w:val="Normal"/>
        <w:bidi w:val="0"/>
        <w:spacing w:before="180" w:beforeAutospacing="off" w:after="180" w:afterAutospacing="off" w:line="480" w:lineRule="auto"/>
        <w:ind w:left="0" w:right="0"/>
        <w:jc w:val="left"/>
      </w:pPr>
      <w:r w:rsidR="5F614E91">
        <w:rPr/>
        <w:t xml:space="preserve">The learning </w:t>
      </w:r>
      <w:r w:rsidR="5F614E91">
        <w:rPr/>
        <w:t>objective</w:t>
      </w:r>
      <w:r w:rsidR="5F614E91">
        <w:rPr/>
        <w:t xml:space="preserve"> of this project is to familiarize yourself with React.</w:t>
      </w:r>
      <w:proofErr w:type="spellStart"/>
      <w:r w:rsidR="5F614E91">
        <w:rPr/>
        <w:t>js</w:t>
      </w:r>
      <w:proofErr w:type="spellEnd"/>
      <w:r w:rsidR="5F614E91">
        <w:rPr/>
        <w:t xml:space="preserve"> best practices, </w:t>
      </w:r>
      <w:r w:rsidR="4FEC832F">
        <w:rPr/>
        <w:t xml:space="preserve">and to </w:t>
      </w:r>
      <w:r w:rsidR="5F614E91">
        <w:rPr/>
        <w:t>gain a deeper understanding of components</w:t>
      </w:r>
      <w:r w:rsidR="56531993">
        <w:rPr/>
        <w:t>, how they are structured,</w:t>
      </w:r>
      <w:r w:rsidR="5F614E91">
        <w:rPr/>
        <w:t xml:space="preserve"> and how they</w:t>
      </w:r>
      <w:r w:rsidR="709A1096">
        <w:rPr/>
        <w:t xml:space="preserve"> can interact</w:t>
      </w:r>
      <w:r w:rsidR="419A8195">
        <w:rPr/>
        <w:t xml:space="preserve">. You will practice </w:t>
      </w:r>
      <w:r w:rsidR="44C6B03A">
        <w:rPr/>
        <w:t xml:space="preserve">passing information down to a </w:t>
      </w:r>
      <w:r w:rsidR="44C6B03A">
        <w:rPr/>
        <w:t>component</w:t>
      </w:r>
      <w:r w:rsidR="44C6B03A">
        <w:rPr/>
        <w:t xml:space="preserve"> using props, then </w:t>
      </w:r>
      <w:r w:rsidR="419A8195">
        <w:rPr/>
        <w:t xml:space="preserve">using the “map” higher order array method to display </w:t>
      </w:r>
      <w:r w:rsidR="6179E811">
        <w:rPr/>
        <w:t>that information in an aesthetically pleasing manner.</w:t>
      </w:r>
    </w:p>
    <w:p w:rsidR="7BBA2C9E" w:rsidP="21D2E95D" w:rsidRDefault="7BBA2C9E" w14:paraId="0832DAC1" w14:textId="203D5BDB">
      <w:pPr>
        <w:pStyle w:val="Normal"/>
        <w:bidi w:val="0"/>
        <w:spacing w:before="180" w:beforeAutospacing="off" w:after="180" w:afterAutospacing="off" w:line="480" w:lineRule="auto"/>
        <w:ind w:left="0" w:right="0"/>
        <w:jc w:val="left"/>
        <w:rPr>
          <w:rFonts w:ascii="Calibri" w:hAnsi="Calibri" w:eastAsia="Calibri" w:cs="Calibri"/>
        </w:rPr>
      </w:pPr>
      <w:r w:rsidRPr="3357A7AD" w:rsidR="419A8195">
        <w:rPr>
          <w:rFonts w:ascii="Calibri" w:hAnsi="Calibri" w:eastAsia="Calibri" w:cs="Calibri"/>
        </w:rPr>
        <w:t xml:space="preserve">Additionally, implementing a form </w:t>
      </w:r>
      <w:r w:rsidRPr="3357A7AD" w:rsidR="419A8195">
        <w:rPr>
          <w:rFonts w:ascii="Calibri" w:hAnsi="Calibri" w:eastAsia="Calibri" w:cs="Calibri"/>
        </w:rPr>
        <w:t>component</w:t>
      </w:r>
      <w:r w:rsidRPr="3357A7AD" w:rsidR="419A8195">
        <w:rPr>
          <w:rFonts w:ascii="Calibri" w:hAnsi="Calibri" w:eastAsia="Calibri" w:cs="Calibri"/>
        </w:rPr>
        <w:t xml:space="preserve"> with the ability to create new posts will provide further practice with passing values from a child to a parent </w:t>
      </w:r>
      <w:r w:rsidRPr="3357A7AD" w:rsidR="419A8195">
        <w:rPr>
          <w:rFonts w:ascii="Calibri" w:hAnsi="Calibri" w:eastAsia="Calibri" w:cs="Calibri"/>
        </w:rPr>
        <w:t>component</w:t>
      </w:r>
      <w:r w:rsidRPr="3357A7AD" w:rsidR="59AF751D">
        <w:rPr>
          <w:rFonts w:ascii="Calibri" w:hAnsi="Calibri" w:eastAsia="Calibri" w:cs="Calibri"/>
        </w:rPr>
        <w:t>, as well as the structure and syntax for using forms in React</w:t>
      </w:r>
      <w:r w:rsidRPr="3357A7AD" w:rsidR="419A8195">
        <w:rPr>
          <w:rFonts w:ascii="Calibri" w:hAnsi="Calibri" w:eastAsia="Calibri" w:cs="Calibri"/>
        </w:rPr>
        <w:t>.</w:t>
      </w:r>
      <w:r>
        <w:br/>
      </w:r>
      <w:r w:rsidRPr="3357A7AD" w:rsidR="27538A92">
        <w:rPr>
          <w:rFonts w:ascii="Calibri" w:hAnsi="Calibri" w:eastAsia="Calibri" w:cs="Calibri"/>
        </w:rPr>
        <w:t xml:space="preserve">Finally, designing </w:t>
      </w:r>
      <w:r w:rsidRPr="3357A7AD" w:rsidR="5092A91C">
        <w:rPr>
          <w:rFonts w:ascii="Calibri" w:hAnsi="Calibri" w:eastAsia="Calibri" w:cs="Calibri"/>
        </w:rPr>
        <w:t xml:space="preserve">a “toggle” feature for the like &amp; dislike button will challenge you </w:t>
      </w:r>
      <w:r w:rsidRPr="3357A7AD" w:rsidR="430AA5C7">
        <w:rPr>
          <w:rFonts w:ascii="Calibri" w:hAnsi="Calibri" w:eastAsia="Calibri" w:cs="Calibri"/>
        </w:rPr>
        <w:t xml:space="preserve">to create unique event listeners, </w:t>
      </w:r>
      <w:r w:rsidRPr="3357A7AD" w:rsidR="2A7FB937">
        <w:rPr>
          <w:rFonts w:ascii="Calibri" w:hAnsi="Calibri" w:eastAsia="Calibri" w:cs="Calibri"/>
        </w:rPr>
        <w:t xml:space="preserve">and </w:t>
      </w:r>
      <w:r w:rsidRPr="3357A7AD" w:rsidR="57F36AAA">
        <w:rPr>
          <w:rFonts w:ascii="Calibri" w:hAnsi="Calibri" w:eastAsia="Calibri" w:cs="Calibri"/>
        </w:rPr>
        <w:t xml:space="preserve">will deepen your understanding of </w:t>
      </w:r>
      <w:r w:rsidRPr="3357A7AD" w:rsidR="2A7FB937">
        <w:rPr>
          <w:rFonts w:ascii="Calibri" w:hAnsi="Calibri" w:eastAsia="Calibri" w:cs="Calibri"/>
        </w:rPr>
        <w:t xml:space="preserve">how state variables can be </w:t>
      </w:r>
      <w:r w:rsidRPr="3357A7AD" w:rsidR="2A7FB937">
        <w:rPr>
          <w:rFonts w:ascii="Calibri" w:hAnsi="Calibri" w:eastAsia="Calibri" w:cs="Calibri"/>
        </w:rPr>
        <w:t>utilized</w:t>
      </w:r>
      <w:r w:rsidRPr="3357A7AD" w:rsidR="2A7FB937">
        <w:rPr>
          <w:rFonts w:ascii="Calibri" w:hAnsi="Calibri" w:eastAsia="Calibri" w:cs="Calibri"/>
        </w:rPr>
        <w:t xml:space="preserve"> to change the styling of an element.</w:t>
      </w:r>
      <w:r w:rsidRPr="3357A7AD" w:rsidR="2A7FB937">
        <w:rPr>
          <w:rFonts w:ascii="Calibri" w:hAnsi="Calibri" w:eastAsia="Calibri" w:cs="Calibri"/>
        </w:rPr>
        <w:t xml:space="preserve"> </w:t>
      </w: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2BDF8B18">
      <w:pPr>
        <w:pStyle w:val="Compact"/>
        <w:spacing w:line="480" w:lineRule="auto"/>
      </w:pPr>
      <w:r w:rsidRPr="21D2E95D" w:rsidR="50520AC2">
        <w:rPr>
          <w:b w:val="1"/>
          <w:bCs w:val="1"/>
        </w:rPr>
        <w:t>PowerPoints</w:t>
      </w:r>
    </w:p>
    <w:p w:rsidR="38078318" w:rsidP="21D2E95D" w:rsidRDefault="38078318" w14:paraId="30B242FA" w14:textId="6E2FF60B">
      <w:pPr>
        <w:pStyle w:val="Compact"/>
        <w:numPr>
          <w:ilvl w:val="0"/>
          <w:numId w:val="11"/>
        </w:numPr>
        <w:bidi w:val="0"/>
        <w:spacing w:before="36" w:beforeAutospacing="off" w:after="36" w:afterAutospacing="off" w:line="480" w:lineRule="auto"/>
        <w:ind w:left="720" w:right="0" w:hanging="360"/>
        <w:jc w:val="left"/>
        <w:rPr>
          <w:sz w:val="24"/>
          <w:szCs w:val="24"/>
        </w:rPr>
      </w:pPr>
      <w:r w:rsidR="38078318">
        <w:rPr/>
        <w:t>Regular Functions vs. Arrow Functions</w:t>
      </w:r>
    </w:p>
    <w:p w:rsidR="38078318" w:rsidP="21D2E95D" w:rsidRDefault="38078318" w14:paraId="731C7001" w14:textId="648DF45D">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38078318">
        <w:rPr/>
        <w:t>Intro to React.js</w:t>
      </w:r>
    </w:p>
    <w:p w:rsidR="38078318" w:rsidP="21D2E95D" w:rsidRDefault="38078318" w14:paraId="4AEBFFF0" w14:textId="1BD3B48F">
      <w:pPr>
        <w:pStyle w:val="Compact"/>
        <w:numPr>
          <w:ilvl w:val="0"/>
          <w:numId w:val="11"/>
        </w:numPr>
        <w:bidi w:val="0"/>
        <w:spacing w:before="36" w:beforeAutospacing="off" w:after="36" w:afterAutospacing="off" w:line="480" w:lineRule="auto"/>
        <w:ind w:left="720" w:right="0" w:hanging="360"/>
        <w:jc w:val="left"/>
        <w:rPr>
          <w:sz w:val="24"/>
          <w:szCs w:val="24"/>
        </w:rPr>
      </w:pPr>
      <w:r w:rsidRPr="21D2E95D" w:rsidR="38078318">
        <w:rPr>
          <w:rFonts w:ascii="Calibri" w:hAnsi="Calibri" w:eastAsia="Calibri" w:cs="Calibri"/>
        </w:rPr>
        <w:t>Importing in React</w:t>
      </w:r>
    </w:p>
    <w:p w:rsidR="38078318" w:rsidP="21D2E95D" w:rsidRDefault="38078318" w14:paraId="4B02C2C2" w14:textId="5E3B769C">
      <w:pPr>
        <w:pStyle w:val="Compact"/>
        <w:numPr>
          <w:ilvl w:val="0"/>
          <w:numId w:val="11"/>
        </w:numPr>
        <w:bidi w:val="0"/>
        <w:spacing w:before="36" w:beforeAutospacing="off" w:after="36" w:afterAutospacing="off" w:line="480" w:lineRule="auto"/>
        <w:ind w:left="720" w:right="0" w:hanging="360"/>
        <w:jc w:val="left"/>
        <w:rPr>
          <w:sz w:val="24"/>
          <w:szCs w:val="24"/>
        </w:rPr>
      </w:pPr>
      <w:r w:rsidRPr="21D2E95D" w:rsidR="38078318">
        <w:rPr>
          <w:rFonts w:ascii="Calibri" w:hAnsi="Calibri" w:eastAsia="Calibri" w:cs="Calibri"/>
        </w:rPr>
        <w:t>React Forms</w:t>
      </w:r>
    </w:p>
    <w:p xmlns:wp14="http://schemas.microsoft.com/office/word/2010/wordml" w:rsidP="068D72DD" w14:paraId="450B4D9F" wp14:textId="77777777" wp14:noSpellErr="1">
      <w:pPr>
        <w:pStyle w:val="Compact"/>
        <w:spacing w:line="480" w:lineRule="auto"/>
        <w:rPr>
          <w:b w:val="1"/>
          <w:bCs w:val="1"/>
        </w:rPr>
      </w:pPr>
      <w:r w:rsidRPr="21D2E95D" w:rsidR="50520AC2">
        <w:rPr>
          <w:b w:val="1"/>
          <w:bCs w:val="1"/>
        </w:rPr>
        <w:t>Documents</w:t>
      </w:r>
    </w:p>
    <w:p w:rsidR="0B95202A" w:rsidP="21D2E95D" w:rsidRDefault="0B95202A" w14:paraId="09222192" w14:textId="5D61E826">
      <w:pPr>
        <w:pStyle w:val="Compact"/>
        <w:numPr>
          <w:ilvl w:val="0"/>
          <w:numId w:val="12"/>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0B95202A">
        <w:rPr/>
        <w:t>User Stories</w:t>
      </w:r>
    </w:p>
    <w:p w:rsidR="0B95202A" w:rsidP="21D2E95D" w:rsidRDefault="0B95202A" w14:paraId="3A513489" w14:textId="50E8272E">
      <w:pPr>
        <w:pStyle w:val="Compact"/>
        <w:numPr>
          <w:ilvl w:val="0"/>
          <w:numId w:val="12"/>
        </w:numPr>
        <w:bidi w:val="0"/>
        <w:spacing w:before="36" w:beforeAutospacing="off" w:after="36" w:afterAutospacing="off" w:line="480" w:lineRule="auto"/>
        <w:ind w:left="720" w:right="0" w:hanging="360"/>
        <w:jc w:val="left"/>
        <w:rPr>
          <w:sz w:val="24"/>
          <w:szCs w:val="24"/>
        </w:rPr>
      </w:pPr>
      <w:r w:rsidRPr="21D2E95D" w:rsidR="0B95202A">
        <w:rPr>
          <w:rFonts w:ascii="Calibri" w:hAnsi="Calibri" w:eastAsia="Calibri" w:cs="Calibri"/>
        </w:rPr>
        <w:t>Steps to Create React App</w:t>
      </w:r>
    </w:p>
    <w:p xmlns:wp14="http://schemas.microsoft.com/office/word/2010/wordml" w:rsidP="068D72DD" w14:paraId="722D6ECC" wp14:textId="77777777" wp14:noSpellErr="1">
      <w:pPr>
        <w:pStyle w:val="Compact"/>
        <w:spacing w:line="480" w:lineRule="auto"/>
        <w:rPr>
          <w:b w:val="1"/>
          <w:bCs w:val="1"/>
        </w:rPr>
      </w:pPr>
      <w:r w:rsidRPr="21D2E95D" w:rsidR="50520AC2">
        <w:rPr>
          <w:b w:val="1"/>
          <w:bCs w:val="1"/>
        </w:rPr>
        <w:t>Relevant Projects</w:t>
      </w:r>
    </w:p>
    <w:bookmarkStart w:name="task" w:id="26"/>
    <w:p w:rsidR="329C5779" w:rsidP="21D2E95D" w:rsidRDefault="329C5779" w14:paraId="4FFF7BEB" w14:textId="2FD867AF">
      <w:pPr>
        <w:pStyle w:val="Normal"/>
        <w:bidi w:val="0"/>
        <w:spacing w:before="180" w:beforeAutospacing="off" w:after="180" w:afterAutospacing="off" w:line="480" w:lineRule="auto"/>
        <w:ind w:left="0" w:right="0"/>
        <w:jc w:val="left"/>
        <w:rPr>
          <w:rFonts w:ascii="Calibri" w:hAnsi="Calibri" w:eastAsia="Calibri" w:cs="Calibri"/>
        </w:rPr>
      </w:pPr>
      <w:r w:rsidR="329C5779">
        <w:rPr/>
        <w:t>Weight Tracker (React.js video tutorial project)</w:t>
      </w:r>
    </w:p>
    <w:p w:rsidR="5B980C1B" w:rsidP="7BBA2C9E" w:rsidRDefault="5B980C1B" w14:paraId="42C0055A" w14:textId="2CD8244E">
      <w:pPr>
        <w:pStyle w:val="Compact"/>
        <w:bidi w:val="0"/>
        <w:spacing w:before="36" w:beforeAutospacing="off" w:after="36" w:afterAutospacing="off" w:line="480" w:lineRule="auto"/>
        <w:ind w:left="0" w:right="0"/>
        <w:jc w:val="left"/>
        <w:rPr>
          <w:b w:val="1"/>
          <w:bCs w:val="1"/>
        </w:rPr>
      </w:pPr>
      <w:r w:rsidRPr="21D2E95D" w:rsidR="38D4378F">
        <w:rPr>
          <w:b w:val="1"/>
          <w:bCs w:val="1"/>
        </w:rPr>
        <w:t>Other Resources</w:t>
      </w:r>
    </w:p>
    <w:bookmarkEnd w:id="26"/>
    <w:bookmarkStart w:name="setup-steps" w:id="28"/>
    <w:p w:rsidR="12450F00" w:rsidP="21D2E95D" w:rsidRDefault="12450F00" w14:paraId="620E18C3" w14:textId="3EA238F9">
      <w:pPr>
        <w:pStyle w:val="Normal"/>
        <w:bidi w:val="0"/>
        <w:spacing w:before="180" w:beforeAutospacing="off" w:after="180" w:afterAutospacing="off" w:line="480" w:lineRule="auto"/>
        <w:ind w:left="0" w:right="0"/>
        <w:jc w:val="left"/>
        <w:rPr>
          <w:rFonts w:ascii="Calibri" w:hAnsi="Calibri" w:eastAsia="Calibri" w:cs="Calibri"/>
        </w:rPr>
      </w:pPr>
      <w:r w:rsidRPr="21D2E95D" w:rsidR="12450F00">
        <w:rPr>
          <w:rFonts w:ascii="Calibri" w:hAnsi="Calibri" w:eastAsia="Calibri" w:cs="Calibri"/>
        </w:rPr>
        <w:t xml:space="preserve">Social Feed </w:t>
      </w:r>
      <w:r w:rsidRPr="21D2E95D" w:rsidR="12450F00">
        <w:rPr>
          <w:rFonts w:ascii="Calibri" w:hAnsi="Calibri" w:eastAsia="Calibri" w:cs="Calibri"/>
        </w:rPr>
        <w:t>final result</w:t>
      </w:r>
      <w:r w:rsidRPr="21D2E95D" w:rsidR="12450F00">
        <w:rPr>
          <w:rFonts w:ascii="Calibri" w:hAnsi="Calibri" w:eastAsia="Calibri" w:cs="Calibri"/>
        </w:rPr>
        <w:t xml:space="preserve"> demo video</w:t>
      </w:r>
    </w:p>
    <w:p w:rsidR="17588881" w:rsidP="21D2E95D" w:rsidRDefault="17588881" w14:paraId="4FC01CC4" w14:textId="1F7305D2">
      <w:pPr>
        <w:pStyle w:val="Normal"/>
        <w:bidi w:val="0"/>
        <w:spacing w:before="180" w:beforeAutospacing="off" w:after="180" w:afterAutospacing="off" w:line="480" w:lineRule="auto"/>
        <w:ind w:left="0" w:right="0"/>
        <w:jc w:val="left"/>
        <w:rPr>
          <w:rFonts w:ascii="Calibri" w:hAnsi="Calibri" w:eastAsia="Calibri" w:cs="Calibri"/>
        </w:rPr>
      </w:pPr>
      <w:r w:rsidRPr="21D2E95D" w:rsidR="17588881">
        <w:rPr>
          <w:rFonts w:ascii="Calibri" w:hAnsi="Calibri" w:eastAsia="Calibri" w:cs="Calibri"/>
        </w:rPr>
        <w:t>Changing Styles on Button Click demo video</w:t>
      </w:r>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50520AC2">
        <w:rPr>
          <w:b w:val="0"/>
          <w:bCs w:val="0"/>
        </w:rPr>
        <w:t>Tasks</w:t>
      </w:r>
    </w:p>
    <w:p w:rsidR="6A0691FD" w:rsidP="21D2E95D" w:rsidRDefault="6A0691FD" w14:paraId="18B5CEEE" w14:textId="4F718FF1">
      <w:pPr>
        <w:pStyle w:val="ListParagraph"/>
        <w:numPr>
          <w:ilvl w:val="0"/>
          <w:numId w:val="18"/>
        </w:numPr>
        <w:bidi w:val="0"/>
        <w:spacing w:before="180" w:beforeAutospacing="off" w:after="180"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Pr="21D2E95D" w:rsidR="6A0691FD">
        <w:rPr>
          <w:rFonts w:ascii="Calibri" w:hAnsi="Calibri" w:eastAsia="Calibri" w:cs="Calibri"/>
          <w:b w:val="1"/>
          <w:bCs w:val="1"/>
        </w:rPr>
        <w:t>Review all videos and documentation</w:t>
      </w:r>
      <w:r w:rsidRPr="21D2E95D" w:rsidR="3B11F766">
        <w:rPr>
          <w:rFonts w:ascii="Calibri" w:hAnsi="Calibri" w:eastAsia="Calibri" w:cs="Calibri"/>
          <w:b w:val="1"/>
          <w:bCs w:val="1"/>
        </w:rPr>
        <w:t xml:space="preserve"> for this project</w:t>
      </w:r>
      <w:r w:rsidRPr="21D2E95D" w:rsidR="6A0691FD">
        <w:rPr>
          <w:rFonts w:ascii="Calibri" w:hAnsi="Calibri" w:eastAsia="Calibri" w:cs="Calibri"/>
          <w:b w:val="1"/>
          <w:bCs w:val="1"/>
        </w:rPr>
        <w:t>.</w:t>
      </w:r>
      <w:r w:rsidRPr="21D2E95D" w:rsidR="6A0691FD">
        <w:rPr>
          <w:rFonts w:ascii="Calibri" w:hAnsi="Calibri" w:eastAsia="Calibri" w:cs="Calibri"/>
        </w:rPr>
        <w:t xml:space="preserve">  </w:t>
      </w:r>
      <w:r w:rsidRPr="21D2E95D" w:rsidR="6A0691FD">
        <w:rPr>
          <w:rFonts w:ascii="Calibri" w:hAnsi="Calibri" w:eastAsia="Calibri" w:cs="Calibri"/>
        </w:rPr>
        <w:t xml:space="preserve">Make sure you have a clear understanding of </w:t>
      </w:r>
      <w:r w:rsidRPr="21D2E95D" w:rsidR="6A0691FD">
        <w:rPr>
          <w:rFonts w:ascii="Calibri" w:hAnsi="Calibri" w:eastAsia="Calibri" w:cs="Calibri"/>
        </w:rPr>
        <w:t>the end result</w:t>
      </w:r>
      <w:r w:rsidRPr="21D2E95D" w:rsidR="6A0691FD">
        <w:rPr>
          <w:rFonts w:ascii="Calibri" w:hAnsi="Calibri" w:eastAsia="Calibri" w:cs="Calibri"/>
        </w:rPr>
        <w:t xml:space="preserve"> of the project and all supporting documentation that is available to you</w:t>
      </w:r>
      <w:r w:rsidRPr="21D2E95D" w:rsidR="74F0974A">
        <w:rPr>
          <w:rFonts w:ascii="Calibri" w:hAnsi="Calibri" w:eastAsia="Calibri" w:cs="Calibri"/>
        </w:rPr>
        <w:t>.</w:t>
      </w:r>
    </w:p>
    <w:p w:rsidR="7F8E0CFC" w:rsidP="21D2E95D" w:rsidRDefault="7F8E0CFC" w14:paraId="5806F9A4" w14:textId="69F93906">
      <w:pPr>
        <w:pStyle w:val="ListParagraph"/>
        <w:numPr>
          <w:ilvl w:val="0"/>
          <w:numId w:val="18"/>
        </w:numPr>
        <w:bidi w:val="0"/>
        <w:spacing w:before="180" w:beforeAutospacing="off" w:after="180" w:afterAutospacing="off" w:line="480" w:lineRule="auto"/>
        <w:ind w:left="720" w:right="0" w:hanging="360"/>
        <w:jc w:val="left"/>
        <w:rPr>
          <w:sz w:val="24"/>
          <w:szCs w:val="24"/>
        </w:rPr>
      </w:pPr>
      <w:r w:rsidRPr="21D2E95D" w:rsidR="7F8E0CFC">
        <w:rPr>
          <w:rFonts w:ascii="Calibri" w:hAnsi="Calibri" w:eastAsia="Calibri" w:cs="Calibri"/>
          <w:b w:val="1"/>
          <w:bCs w:val="1"/>
        </w:rPr>
        <w:t xml:space="preserve">Download and review </w:t>
      </w:r>
      <w:r w:rsidRPr="21D2E95D" w:rsidR="6A0691FD">
        <w:rPr>
          <w:rFonts w:ascii="Calibri" w:hAnsi="Calibri" w:eastAsia="Calibri" w:cs="Calibri"/>
          <w:b w:val="1"/>
          <w:bCs w:val="1"/>
        </w:rPr>
        <w:t>the included Social Feed wireframe</w:t>
      </w:r>
      <w:r w:rsidRPr="21D2E95D" w:rsidR="73504633">
        <w:rPr>
          <w:rFonts w:ascii="Calibri" w:hAnsi="Calibri" w:eastAsia="Calibri" w:cs="Calibri"/>
          <w:b w:val="1"/>
          <w:bCs w:val="1"/>
        </w:rPr>
        <w:t xml:space="preserve"> &amp; image</w:t>
      </w:r>
      <w:r w:rsidRPr="21D2E95D" w:rsidR="1B57B86A">
        <w:rPr>
          <w:rFonts w:ascii="Calibri" w:hAnsi="Calibri" w:eastAsia="Calibri" w:cs="Calibri"/>
          <w:b w:val="1"/>
          <w:bCs w:val="1"/>
        </w:rPr>
        <w:t xml:space="preserve">. </w:t>
      </w:r>
      <w:r w:rsidRPr="21D2E95D" w:rsidR="73504633">
        <w:rPr>
          <w:rFonts w:ascii="Calibri" w:hAnsi="Calibri" w:eastAsia="Calibri" w:cs="Calibri"/>
          <w:b w:val="0"/>
          <w:bCs w:val="0"/>
        </w:rPr>
        <w:t xml:space="preserve">This is a great </w:t>
      </w:r>
      <w:r w:rsidRPr="21D2E95D" w:rsidR="20CB0063">
        <w:rPr>
          <w:rFonts w:ascii="Calibri" w:hAnsi="Calibri" w:eastAsia="Calibri" w:cs="Calibri"/>
          <w:b w:val="0"/>
          <w:bCs w:val="0"/>
        </w:rPr>
        <w:t xml:space="preserve">layout reference as you begin to </w:t>
      </w:r>
      <w:r w:rsidRPr="21D2E95D" w:rsidR="4D40B365">
        <w:rPr>
          <w:rFonts w:ascii="Calibri" w:hAnsi="Calibri" w:eastAsia="Calibri" w:cs="Calibri"/>
          <w:b w:val="0"/>
          <w:bCs w:val="0"/>
        </w:rPr>
        <w:t>design your own React application</w:t>
      </w:r>
      <w:r w:rsidRPr="21D2E95D" w:rsidR="2D2EE618">
        <w:rPr>
          <w:rFonts w:ascii="Calibri" w:hAnsi="Calibri" w:eastAsia="Calibri" w:cs="Calibri"/>
        </w:rPr>
        <w:t xml:space="preserve">. </w:t>
      </w:r>
      <w:r w:rsidRPr="21D2E95D" w:rsidR="35A324FB">
        <w:rPr>
          <w:rFonts w:ascii="Calibri" w:hAnsi="Calibri" w:eastAsia="Calibri" w:cs="Calibri"/>
        </w:rPr>
        <w:t xml:space="preserve">Remember – this is simply a reference, and you are free to </w:t>
      </w:r>
      <w:r w:rsidRPr="21D2E95D" w:rsidR="4256F067">
        <w:rPr>
          <w:rFonts w:ascii="Calibri" w:hAnsi="Calibri" w:eastAsia="Calibri" w:cs="Calibri"/>
        </w:rPr>
        <w:t xml:space="preserve">structure </w:t>
      </w:r>
      <w:r w:rsidRPr="21D2E95D" w:rsidR="35A324FB">
        <w:rPr>
          <w:rFonts w:ascii="Calibri" w:hAnsi="Calibri" w:eastAsia="Calibri" w:cs="Calibri"/>
        </w:rPr>
        <w:t>your Social Feed however you wish!</w:t>
      </w:r>
    </w:p>
    <w:p w:rsidR="7024178E" w:rsidP="21D2E95D" w:rsidRDefault="7024178E" w14:paraId="4515C158" w14:textId="6C25F79E">
      <w:pPr>
        <w:pStyle w:val="ListParagraph"/>
        <w:numPr>
          <w:ilvl w:val="0"/>
          <w:numId w:val="18"/>
        </w:numPr>
        <w:bidi w:val="0"/>
        <w:spacing w:before="180" w:beforeAutospacing="off" w:after="180" w:afterAutospacing="off" w:line="480" w:lineRule="auto"/>
        <w:ind w:left="720" w:right="0" w:hanging="360"/>
        <w:jc w:val="left"/>
        <w:rPr>
          <w:sz w:val="24"/>
          <w:szCs w:val="24"/>
        </w:rPr>
      </w:pPr>
      <w:r w:rsidRPr="21D2E95D" w:rsidR="7024178E">
        <w:rPr>
          <w:rFonts w:ascii="Calibri" w:hAnsi="Calibri" w:eastAsia="Calibri" w:cs="Calibri"/>
          <w:b w:val="1"/>
          <w:bCs w:val="1"/>
        </w:rPr>
        <w:t>Build &amp; test your React application</w:t>
      </w:r>
      <w:r w:rsidRPr="21D2E95D" w:rsidR="7024178E">
        <w:rPr>
          <w:rFonts w:ascii="Calibri" w:hAnsi="Calibri" w:eastAsia="Calibri" w:cs="Calibri"/>
        </w:rPr>
        <w:t xml:space="preserve"> utilizing React best practices (all components organized into their own folders with external CSS stylesheets, passing data from parent to child component using props, lifting state as high as possible in component hier</w:t>
      </w:r>
      <w:r w:rsidRPr="21D2E95D" w:rsidR="4F768A27">
        <w:rPr>
          <w:rFonts w:ascii="Calibri" w:hAnsi="Calibri" w:eastAsia="Calibri" w:cs="Calibri"/>
        </w:rPr>
        <w:t>archy, etc.)</w:t>
      </w:r>
      <w:r w:rsidRPr="21D2E95D" w:rsidR="35A324FB">
        <w:rPr>
          <w:rFonts w:ascii="Calibri" w:hAnsi="Calibri" w:eastAsia="Calibri" w:cs="Calibri"/>
        </w:rPr>
        <w:t xml:space="preserve">  </w:t>
      </w:r>
      <w:r w:rsidRPr="21D2E95D" w:rsidR="6A0691FD">
        <w:rPr>
          <w:rFonts w:ascii="Calibri" w:hAnsi="Calibri" w:eastAsia="Calibri" w:cs="Calibri"/>
        </w:rPr>
        <w:t xml:space="preserve"> </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D3959BE" w:rsidP="1FB289DE" w:rsidRDefault="0D3959BE" w14:paraId="6A6E1A89" w14:textId="791ED472">
      <w:pPr>
        <w:pStyle w:val="Normal"/>
        <w:rPr>
          <w:rFonts w:ascii="Calibri" w:hAnsi="Calibri" w:eastAsia="Calibri" w:cs="Calibri"/>
        </w:rPr>
      </w:pPr>
      <w:r w:rsidRPr="21D2E95D" w:rsidR="762D38AE">
        <w:rPr>
          <w:rFonts w:ascii="Calibri" w:hAnsi="Calibri" w:eastAsia="Calibri" w:cs="Calibri"/>
          <w:i w:val="1"/>
          <w:iCs w:val="1"/>
        </w:rPr>
        <w:t>For step 3 from Tasks</w:t>
      </w:r>
      <w:r w:rsidRPr="21D2E95D" w:rsidR="7FA95815">
        <w:rPr>
          <w:rFonts w:ascii="Calibri" w:hAnsi="Calibri" w:eastAsia="Calibri" w:cs="Calibri"/>
        </w:rPr>
        <w:t>.</w:t>
      </w:r>
    </w:p>
    <w:p w:rsidR="2076FB26" w:rsidP="21D2E95D" w:rsidRDefault="2076FB26" w14:paraId="3D4AA59C" w14:textId="1CA47373">
      <w:pPr>
        <w:pStyle w:val="IntenseQuote"/>
        <w:bidi w:val="0"/>
        <w:spacing w:before="180" w:beforeAutospacing="off" w:after="180" w:afterAutospacing="off" w:line="480" w:lineRule="auto"/>
        <w:ind w:left="0" w:right="0"/>
        <w:jc w:val="center"/>
        <w:rPr>
          <w:rFonts w:ascii="Calibri" w:hAnsi="Calibri" w:eastAsia="Calibri" w:cs="Calibri"/>
          <w:i w:val="1"/>
          <w:iCs w:val="1"/>
          <w:color w:val="4F80BD"/>
        </w:rPr>
      </w:pPr>
      <w:r w:rsidR="2076FB26">
        <w:rPr/>
        <w:t>💡 The Weight Tracker tutorial application will be an excellent reference for the Social Feed user stories – be sure to use it to your advantage!</w:t>
      </w:r>
    </w:p>
    <w:p w:rsidR="28CC8374" w:rsidP="21D2E95D" w:rsidRDefault="28CC8374" w14:paraId="45AA4946" w14:textId="6C51A00F">
      <w:pPr>
        <w:pStyle w:val="ListParagraph"/>
        <w:numPr>
          <w:ilvl w:val="0"/>
          <w:numId w:val="19"/>
        </w:numPr>
        <w:rPr>
          <w:rFonts w:ascii="Calibri" w:hAnsi="Calibri" w:eastAsia="Calibri" w:cs="Calibri" w:asciiTheme="minorAscii" w:hAnsiTheme="minorAscii" w:eastAsiaTheme="minorAscii" w:cstheme="minorAscii"/>
          <w:sz w:val="24"/>
          <w:szCs w:val="24"/>
        </w:rPr>
      </w:pPr>
      <w:r w:rsidRPr="21D2E95D" w:rsidR="28CC8374">
        <w:rPr>
          <w:rFonts w:ascii="Calibri" w:hAnsi="Calibri" w:eastAsia="Calibri" w:cs="Calibri"/>
        </w:rPr>
        <w:t>Begin setting up your project u</w:t>
      </w:r>
      <w:r w:rsidRPr="21D2E95D" w:rsidR="1D1A9F9C">
        <w:rPr>
          <w:rFonts w:ascii="Calibri" w:hAnsi="Calibri" w:eastAsia="Calibri" w:cs="Calibri"/>
        </w:rPr>
        <w:t>s</w:t>
      </w:r>
      <w:r w:rsidRPr="21D2E95D" w:rsidR="28CC8374">
        <w:rPr>
          <w:rFonts w:ascii="Calibri" w:hAnsi="Calibri" w:eastAsia="Calibri" w:cs="Calibri"/>
        </w:rPr>
        <w:t xml:space="preserve">ing the </w:t>
      </w:r>
      <w:r w:rsidRPr="21D2E95D" w:rsidR="28CC8374">
        <w:rPr>
          <w:rStyle w:val="CodeChar"/>
        </w:rPr>
        <w:t>CREATE REACT APP</w:t>
      </w:r>
      <w:r w:rsidRPr="21D2E95D" w:rsidR="28CC8374">
        <w:rPr>
          <w:rFonts w:ascii="Calibri" w:hAnsi="Calibri" w:eastAsia="Calibri" w:cs="Calibri"/>
        </w:rPr>
        <w:t xml:space="preserve"> command</w:t>
      </w:r>
      <w:r w:rsidRPr="21D2E95D" w:rsidR="75619D5C">
        <w:rPr>
          <w:rFonts w:ascii="Calibri" w:hAnsi="Calibri" w:eastAsia="Calibri" w:cs="Calibri"/>
        </w:rPr>
        <w:t xml:space="preserve">. </w:t>
      </w:r>
      <w:r w:rsidRPr="21D2E95D" w:rsidR="28CC8374">
        <w:rPr>
          <w:rFonts w:ascii="Calibri" w:hAnsi="Calibri" w:eastAsia="Calibri" w:cs="Calibri"/>
        </w:rPr>
        <w:t>Verify that you can run your development server and load your application in your browser</w:t>
      </w:r>
      <w:r w:rsidRPr="21D2E95D" w:rsidR="71A9C607">
        <w:rPr>
          <w:rFonts w:ascii="Calibri" w:hAnsi="Calibri" w:eastAsia="Calibri" w:cs="Calibri"/>
        </w:rPr>
        <w:t xml:space="preserve"> before </w:t>
      </w:r>
      <w:r w:rsidRPr="21D2E95D" w:rsidR="71A9C607">
        <w:rPr>
          <w:rFonts w:ascii="Calibri" w:hAnsi="Calibri" w:eastAsia="Calibri" w:cs="Calibri"/>
        </w:rPr>
        <w:t>proceeding</w:t>
      </w:r>
      <w:r w:rsidRPr="21D2E95D" w:rsidR="28CC8374">
        <w:rPr>
          <w:rFonts w:ascii="Calibri" w:hAnsi="Calibri" w:eastAsia="Calibri" w:cs="Calibri"/>
        </w:rPr>
        <w:t>!</w:t>
      </w:r>
    </w:p>
    <w:p w:rsidR="1D8A20A6" w:rsidP="21D2E95D" w:rsidRDefault="1D8A20A6" w14:paraId="20BA5632" w14:textId="7DE0F66D">
      <w:pPr>
        <w:pStyle w:val="ListParagraph"/>
        <w:numPr>
          <w:ilvl w:val="0"/>
          <w:numId w:val="19"/>
        </w:numPr>
        <w:rPr>
          <w:sz w:val="24"/>
          <w:szCs w:val="24"/>
        </w:rPr>
      </w:pPr>
      <w:r w:rsidRPr="21D2E95D" w:rsidR="1D8A20A6">
        <w:rPr>
          <w:rFonts w:ascii="Calibri" w:hAnsi="Calibri" w:eastAsia="Calibri" w:cs="Calibri"/>
        </w:rPr>
        <w:t xml:space="preserve">Create the necessary folders and files for your React components.  </w:t>
      </w:r>
      <w:r w:rsidRPr="21D2E95D" w:rsidR="3D15F8AE">
        <w:rPr>
          <w:rFonts w:ascii="Calibri" w:hAnsi="Calibri" w:eastAsia="Calibri" w:cs="Calibri"/>
          <w:b w:val="0"/>
          <w:bCs w:val="0"/>
        </w:rPr>
        <w:t>You can add additional components if desired, but at a minimum you will need</w:t>
      </w:r>
      <w:r w:rsidRPr="21D2E95D" w:rsidR="67A37734">
        <w:rPr>
          <w:rFonts w:ascii="Calibri" w:hAnsi="Calibri" w:eastAsia="Calibri" w:cs="Calibri"/>
          <w:b w:val="0"/>
          <w:bCs w:val="0"/>
        </w:rPr>
        <w:t>:</w:t>
      </w:r>
    </w:p>
    <w:p w:rsidR="68D7FD43" w:rsidP="21D2E95D" w:rsidRDefault="68D7FD43" w14:paraId="36E2A1A6" w14:textId="61D23661">
      <w:pPr>
        <w:pStyle w:val="ListParagraph"/>
        <w:numPr>
          <w:ilvl w:val="1"/>
          <w:numId w:val="19"/>
        </w:numPr>
        <w:rPr>
          <w:rStyle w:val="CodeChar"/>
          <w:sz w:val="24"/>
          <w:szCs w:val="24"/>
        </w:rPr>
      </w:pPr>
      <w:proofErr w:type="spellStart"/>
      <w:r w:rsidRPr="21D2E95D" w:rsidR="68D7FD43">
        <w:rPr>
          <w:rStyle w:val="CodeChar"/>
        </w:rPr>
        <w:t>App</w:t>
      </w:r>
      <w:r w:rsidRPr="21D2E95D" w:rsidR="67A645A4">
        <w:rPr>
          <w:rStyle w:val="CodeChar"/>
        </w:rPr>
        <w:t>.jsx</w:t>
      </w:r>
      <w:proofErr w:type="spellEnd"/>
      <w:r w:rsidRPr="21D2E95D" w:rsidR="140C7AF7">
        <w:rPr>
          <w:rStyle w:val="CodeChar"/>
        </w:rPr>
        <w:t xml:space="preserve"> (parent)</w:t>
      </w:r>
    </w:p>
    <w:p w:rsidR="32FCA43D" w:rsidP="21D2E95D" w:rsidRDefault="32FCA43D" w14:paraId="22C04888" w14:textId="53F73E26">
      <w:pPr>
        <w:pStyle w:val="ListParagraph"/>
        <w:numPr>
          <w:ilvl w:val="1"/>
          <w:numId w:val="19"/>
        </w:numPr>
        <w:rPr>
          <w:rFonts w:ascii="Calibri" w:hAnsi="Calibri" w:eastAsia="Calibri" w:cs="Calibri" w:asciiTheme="minorAscii" w:hAnsiTheme="minorAscii" w:eastAsiaTheme="minorAscii" w:cstheme="minorAscii"/>
          <w:sz w:val="24"/>
          <w:szCs w:val="24"/>
        </w:rPr>
      </w:pPr>
      <w:r w:rsidRPr="21D2E95D" w:rsidR="32FCA43D">
        <w:rPr>
          <w:rStyle w:val="CodeChar"/>
        </w:rPr>
        <w:t>DisplayPosts.jsx</w:t>
      </w:r>
    </w:p>
    <w:p w:rsidR="3061DC13" w:rsidP="21D2E95D" w:rsidRDefault="3061DC13" w14:paraId="1A01913B" w14:textId="284EF5EA">
      <w:pPr>
        <w:pStyle w:val="ListParagraph"/>
        <w:numPr>
          <w:ilvl w:val="1"/>
          <w:numId w:val="19"/>
        </w:numPr>
        <w:rPr>
          <w:rStyle w:val="CodeChar"/>
          <w:sz w:val="24"/>
          <w:szCs w:val="24"/>
        </w:rPr>
      </w:pPr>
      <w:r w:rsidRPr="21D2E95D" w:rsidR="3061DC13">
        <w:rPr>
          <w:rStyle w:val="CodeChar"/>
        </w:rPr>
        <w:t>Post</w:t>
      </w:r>
      <w:r w:rsidRPr="21D2E95D" w:rsidR="1839528B">
        <w:rPr>
          <w:rStyle w:val="CodeChar"/>
        </w:rPr>
        <w:t>.jsx</w:t>
      </w:r>
    </w:p>
    <w:p w:rsidR="3061DC13" w:rsidP="21D2E95D" w:rsidRDefault="3061DC13" w14:paraId="33652E4B" w14:textId="5A9EE05C">
      <w:pPr>
        <w:pStyle w:val="ListParagraph"/>
        <w:numPr>
          <w:ilvl w:val="1"/>
          <w:numId w:val="19"/>
        </w:numPr>
        <w:rPr>
          <w:rStyle w:val="CodeChar"/>
          <w:sz w:val="24"/>
          <w:szCs w:val="24"/>
        </w:rPr>
      </w:pPr>
      <w:r w:rsidRPr="21D2E95D" w:rsidR="3061DC13">
        <w:rPr>
          <w:rStyle w:val="CodeChar"/>
        </w:rPr>
        <w:t>CreatePost</w:t>
      </w:r>
      <w:r w:rsidRPr="21D2E95D" w:rsidR="2C729F1A">
        <w:rPr>
          <w:rStyle w:val="CodeChar"/>
        </w:rPr>
        <w:t>.jsx</w:t>
      </w:r>
    </w:p>
    <w:p w:rsidR="0C8158B1" w:rsidP="21D2E95D" w:rsidRDefault="0C8158B1" w14:paraId="142DFA04" w14:textId="24ECC9EE">
      <w:pPr>
        <w:pStyle w:val="ListParagraph"/>
        <w:numPr>
          <w:ilvl w:val="1"/>
          <w:numId w:val="19"/>
        </w:numPr>
        <w:rPr>
          <w:rStyle w:val="CodeChar"/>
          <w:sz w:val="24"/>
          <w:szCs w:val="24"/>
        </w:rPr>
      </w:pPr>
      <w:r w:rsidRPr="21D2E95D" w:rsidR="0C8158B1">
        <w:rPr>
          <w:rStyle w:val="CodeChar"/>
        </w:rPr>
        <w:t>NavBar.jsx</w:t>
      </w:r>
    </w:p>
    <w:p w:rsidR="48162505" w:rsidP="21D2E95D" w:rsidRDefault="48162505" w14:paraId="4F0FB915" w14:textId="3354C02B">
      <w:pPr>
        <w:pStyle w:val="ListParagraph"/>
        <w:numPr>
          <w:ilvl w:val="0"/>
          <w:numId w:val="19"/>
        </w:numPr>
        <w:bidi w:val="0"/>
        <w:spacing w:before="180" w:beforeAutospacing="off" w:after="180" w:afterAutospacing="off" w:line="480" w:lineRule="auto"/>
        <w:ind w:left="720" w:right="0" w:hanging="360"/>
        <w:jc w:val="left"/>
        <w:rPr>
          <w:b w:val="0"/>
          <w:bCs w:val="0"/>
          <w:sz w:val="24"/>
          <w:szCs w:val="24"/>
        </w:rPr>
      </w:pPr>
      <w:r w:rsidRPr="21D2E95D" w:rsidR="48162505">
        <w:rPr>
          <w:rFonts w:ascii="Calibri" w:hAnsi="Calibri" w:eastAsia="Calibri" w:cs="Calibri"/>
          <w:b w:val="0"/>
          <w:bCs w:val="0"/>
        </w:rPr>
        <w:t xml:space="preserve">Within the “Post” </w:t>
      </w:r>
      <w:r w:rsidRPr="21D2E95D" w:rsidR="48162505">
        <w:rPr>
          <w:rFonts w:ascii="Calibri" w:hAnsi="Calibri" w:eastAsia="Calibri" w:cs="Calibri"/>
          <w:b w:val="0"/>
          <w:bCs w:val="0"/>
        </w:rPr>
        <w:t>component</w:t>
      </w:r>
      <w:r w:rsidRPr="21D2E95D" w:rsidR="48162505">
        <w:rPr>
          <w:rFonts w:ascii="Calibri" w:hAnsi="Calibri" w:eastAsia="Calibri" w:cs="Calibri"/>
          <w:b w:val="0"/>
          <w:bCs w:val="0"/>
        </w:rPr>
        <w:t xml:space="preserve"> create a template of how</w:t>
      </w:r>
      <w:r w:rsidRPr="21D2E95D" w:rsidR="781CC5EF">
        <w:rPr>
          <w:rFonts w:ascii="Calibri" w:hAnsi="Calibri" w:eastAsia="Calibri" w:cs="Calibri"/>
          <w:b w:val="0"/>
          <w:bCs w:val="0"/>
        </w:rPr>
        <w:t xml:space="preserve"> you would like</w:t>
      </w:r>
      <w:r w:rsidRPr="21D2E95D" w:rsidR="48162505">
        <w:rPr>
          <w:rFonts w:ascii="Calibri" w:hAnsi="Calibri" w:eastAsia="Calibri" w:cs="Calibri"/>
          <w:b w:val="0"/>
          <w:bCs w:val="0"/>
        </w:rPr>
        <w:t xml:space="preserve"> each individual post </w:t>
      </w:r>
      <w:r w:rsidRPr="21D2E95D" w:rsidR="4FFCF702">
        <w:rPr>
          <w:rFonts w:ascii="Calibri" w:hAnsi="Calibri" w:eastAsia="Calibri" w:cs="Calibri"/>
          <w:b w:val="0"/>
          <w:bCs w:val="0"/>
        </w:rPr>
        <w:t xml:space="preserve">to </w:t>
      </w:r>
      <w:r w:rsidRPr="21D2E95D" w:rsidR="48162505">
        <w:rPr>
          <w:rFonts w:ascii="Calibri" w:hAnsi="Calibri" w:eastAsia="Calibri" w:cs="Calibri"/>
          <w:b w:val="0"/>
          <w:bCs w:val="0"/>
        </w:rPr>
        <w:t>be displayed</w:t>
      </w:r>
      <w:r w:rsidRPr="21D2E95D" w:rsidR="6E3074BB">
        <w:rPr>
          <w:rFonts w:ascii="Calibri" w:hAnsi="Calibri" w:eastAsia="Calibri" w:cs="Calibri"/>
          <w:b w:val="0"/>
          <w:bCs w:val="0"/>
        </w:rPr>
        <w:t xml:space="preserve">. </w:t>
      </w:r>
      <w:r w:rsidRPr="21D2E95D" w:rsidR="48162505">
        <w:rPr>
          <w:rFonts w:ascii="Calibri" w:hAnsi="Calibri" w:eastAsia="Calibri" w:cs="Calibri"/>
          <w:b w:val="0"/>
          <w:bCs w:val="0"/>
        </w:rPr>
        <w:t xml:space="preserve">This will include the </w:t>
      </w:r>
      <w:r w:rsidRPr="21D2E95D" w:rsidR="2DCF2E02">
        <w:rPr>
          <w:rFonts w:ascii="Calibri" w:hAnsi="Calibri" w:eastAsia="Calibri" w:cs="Calibri"/>
          <w:b w:val="0"/>
          <w:bCs w:val="0"/>
        </w:rPr>
        <w:t>user</w:t>
      </w:r>
      <w:r w:rsidRPr="21D2E95D" w:rsidR="427A0A21">
        <w:rPr>
          <w:rFonts w:ascii="Calibri" w:hAnsi="Calibri" w:eastAsia="Calibri" w:cs="Calibri"/>
          <w:b w:val="0"/>
          <w:bCs w:val="0"/>
        </w:rPr>
        <w:t xml:space="preserve">’s </w:t>
      </w:r>
      <w:r w:rsidRPr="21D2E95D" w:rsidR="2DCF2E02">
        <w:rPr>
          <w:rFonts w:ascii="Calibri" w:hAnsi="Calibri" w:eastAsia="Calibri" w:cs="Calibri"/>
          <w:b w:val="0"/>
          <w:bCs w:val="0"/>
        </w:rPr>
        <w:t>name, the body of the post, and the “like” and “dislike” buttons</w:t>
      </w:r>
      <w:r w:rsidRPr="21D2E95D" w:rsidR="06300423">
        <w:rPr>
          <w:rFonts w:ascii="Calibri" w:hAnsi="Calibri" w:eastAsia="Calibri" w:cs="Calibri"/>
          <w:b w:val="0"/>
          <w:bCs w:val="0"/>
        </w:rPr>
        <w:t xml:space="preserve">. </w:t>
      </w:r>
    </w:p>
    <w:p w:rsidR="1869675B" w:rsidP="21D2E95D" w:rsidRDefault="1869675B" w14:paraId="020A6A2E" w14:textId="3DE0DE12">
      <w:pPr>
        <w:pStyle w:val="ListParagraph"/>
        <w:numPr>
          <w:ilvl w:val="1"/>
          <w:numId w:val="19"/>
        </w:numPr>
        <w:bidi w:val="0"/>
        <w:spacing w:before="180" w:beforeAutospacing="off" w:after="180" w:afterAutospacing="off" w:line="480" w:lineRule="auto"/>
        <w:ind w:right="0"/>
        <w:jc w:val="left"/>
        <w:rPr>
          <w:b w:val="0"/>
          <w:bCs w:val="0"/>
          <w:sz w:val="24"/>
          <w:szCs w:val="24"/>
        </w:rPr>
      </w:pPr>
      <w:r w:rsidRPr="21D2E95D" w:rsidR="1869675B">
        <w:rPr>
          <w:rFonts w:ascii="Calibri" w:hAnsi="Calibri" w:eastAsia="Calibri" w:cs="Calibri"/>
          <w:b w:val="0"/>
          <w:bCs w:val="0"/>
        </w:rPr>
        <w:t xml:space="preserve">For now, </w:t>
      </w:r>
      <w:r w:rsidRPr="21D2E95D" w:rsidR="0E446BE0">
        <w:rPr>
          <w:rFonts w:ascii="Calibri" w:hAnsi="Calibri" w:eastAsia="Calibri" w:cs="Calibri"/>
          <w:b w:val="0"/>
          <w:bCs w:val="0"/>
        </w:rPr>
        <w:t>do not</w:t>
      </w:r>
      <w:r w:rsidRPr="21D2E95D" w:rsidR="1869675B">
        <w:rPr>
          <w:rFonts w:ascii="Calibri" w:hAnsi="Calibri" w:eastAsia="Calibri" w:cs="Calibri"/>
          <w:b w:val="0"/>
          <w:bCs w:val="0"/>
        </w:rPr>
        <w:t xml:space="preserve"> worry about the</w:t>
      </w:r>
      <w:r w:rsidRPr="21D2E95D" w:rsidR="35758FBD">
        <w:rPr>
          <w:rFonts w:ascii="Calibri" w:hAnsi="Calibri" w:eastAsia="Calibri" w:cs="Calibri"/>
          <w:b w:val="0"/>
          <w:bCs w:val="0"/>
        </w:rPr>
        <w:t xml:space="preserve"> functionality for the</w:t>
      </w:r>
      <w:r w:rsidRPr="21D2E95D" w:rsidR="1869675B">
        <w:rPr>
          <w:rFonts w:ascii="Calibri" w:hAnsi="Calibri" w:eastAsia="Calibri" w:cs="Calibri"/>
          <w:b w:val="0"/>
          <w:bCs w:val="0"/>
        </w:rPr>
        <w:t xml:space="preserve"> “like” and “dislike” </w:t>
      </w:r>
      <w:r w:rsidRPr="21D2E95D" w:rsidR="65F16707">
        <w:rPr>
          <w:rFonts w:ascii="Calibri" w:hAnsi="Calibri" w:eastAsia="Calibri" w:cs="Calibri"/>
          <w:b w:val="0"/>
          <w:bCs w:val="0"/>
        </w:rPr>
        <w:t xml:space="preserve">buttons </w:t>
      </w:r>
      <w:r w:rsidRPr="21D2E95D" w:rsidR="1869675B">
        <w:rPr>
          <w:rFonts w:ascii="Calibri" w:hAnsi="Calibri" w:eastAsia="Calibri" w:cs="Calibri"/>
          <w:b w:val="0"/>
          <w:bCs w:val="0"/>
        </w:rPr>
        <w:t xml:space="preserve">– just decide where and how </w:t>
      </w:r>
      <w:r w:rsidRPr="21D2E95D" w:rsidR="3E519A88">
        <w:rPr>
          <w:rFonts w:ascii="Calibri" w:hAnsi="Calibri" w:eastAsia="Calibri" w:cs="Calibri"/>
          <w:b w:val="0"/>
          <w:bCs w:val="0"/>
        </w:rPr>
        <w:t>you would</w:t>
      </w:r>
      <w:r w:rsidRPr="21D2E95D" w:rsidR="1869675B">
        <w:rPr>
          <w:rFonts w:ascii="Calibri" w:hAnsi="Calibri" w:eastAsia="Calibri" w:cs="Calibri"/>
          <w:b w:val="0"/>
          <w:bCs w:val="0"/>
        </w:rPr>
        <w:t xml:space="preserve"> like them to display on each </w:t>
      </w:r>
      <w:r w:rsidRPr="21D2E95D" w:rsidR="1E2585EE">
        <w:rPr>
          <w:rFonts w:ascii="Calibri" w:hAnsi="Calibri" w:eastAsia="Calibri" w:cs="Calibri"/>
          <w:b w:val="0"/>
          <w:bCs w:val="0"/>
        </w:rPr>
        <w:t xml:space="preserve">individual </w:t>
      </w:r>
      <w:r w:rsidRPr="21D2E95D" w:rsidR="1869675B">
        <w:rPr>
          <w:rFonts w:ascii="Calibri" w:hAnsi="Calibri" w:eastAsia="Calibri" w:cs="Calibri"/>
          <w:b w:val="0"/>
          <w:bCs w:val="0"/>
        </w:rPr>
        <w:t>post!</w:t>
      </w:r>
    </w:p>
    <w:p w:rsidR="48162505" w:rsidP="21D2E95D" w:rsidRDefault="48162505" w14:paraId="61AD492A" w14:textId="4A1C309E">
      <w:pPr>
        <w:pStyle w:val="ListParagraph"/>
        <w:numPr>
          <w:ilvl w:val="0"/>
          <w:numId w:val="19"/>
        </w:numPr>
        <w:bidi w:val="0"/>
        <w:spacing w:before="180" w:beforeAutospacing="off" w:after="180" w:afterAutospacing="off" w:line="480" w:lineRule="auto"/>
        <w:ind w:left="720" w:right="0" w:hanging="360"/>
        <w:jc w:val="left"/>
        <w:rPr>
          <w:rFonts w:ascii="Calibri" w:hAnsi="Calibri" w:eastAsia="Calibri" w:cs="Calibri" w:asciiTheme="minorAscii" w:hAnsiTheme="minorAscii" w:eastAsiaTheme="minorAscii" w:cstheme="minorAscii"/>
          <w:b w:val="0"/>
          <w:bCs w:val="0"/>
          <w:sz w:val="24"/>
          <w:szCs w:val="24"/>
        </w:rPr>
      </w:pPr>
      <w:r w:rsidRPr="21D2E95D" w:rsidR="48162505">
        <w:rPr>
          <w:rFonts w:ascii="Calibri" w:hAnsi="Calibri" w:eastAsia="Calibri" w:cs="Calibri"/>
          <w:b w:val="0"/>
          <w:bCs w:val="0"/>
        </w:rPr>
        <w:t>Within the “</w:t>
      </w:r>
      <w:proofErr w:type="spellStart"/>
      <w:r w:rsidRPr="21D2E95D" w:rsidR="48162505">
        <w:rPr>
          <w:rFonts w:ascii="Calibri" w:hAnsi="Calibri" w:eastAsia="Calibri" w:cs="Calibri"/>
          <w:b w:val="0"/>
          <w:bCs w:val="0"/>
        </w:rPr>
        <w:t>DisplayPosts</w:t>
      </w:r>
      <w:proofErr w:type="spellEnd"/>
      <w:r w:rsidRPr="21D2E95D" w:rsidR="48162505">
        <w:rPr>
          <w:rFonts w:ascii="Calibri" w:hAnsi="Calibri" w:eastAsia="Calibri" w:cs="Calibri"/>
          <w:b w:val="0"/>
          <w:bCs w:val="0"/>
        </w:rPr>
        <w:t xml:space="preserve">” </w:t>
      </w:r>
      <w:r w:rsidRPr="21D2E95D" w:rsidR="48162505">
        <w:rPr>
          <w:rFonts w:ascii="Calibri" w:hAnsi="Calibri" w:eastAsia="Calibri" w:cs="Calibri"/>
          <w:b w:val="0"/>
          <w:bCs w:val="0"/>
        </w:rPr>
        <w:t>component</w:t>
      </w:r>
      <w:r w:rsidRPr="21D2E95D" w:rsidR="48162505">
        <w:rPr>
          <w:rFonts w:ascii="Calibri" w:hAnsi="Calibri" w:eastAsia="Calibri" w:cs="Calibri"/>
          <w:b w:val="0"/>
          <w:bCs w:val="0"/>
        </w:rPr>
        <w:t xml:space="preserve">, create </w:t>
      </w:r>
      <w:r w:rsidRPr="21D2E95D" w:rsidR="59C48229">
        <w:rPr>
          <w:rFonts w:ascii="Calibri" w:hAnsi="Calibri" w:eastAsia="Calibri" w:cs="Calibri"/>
          <w:b w:val="0"/>
          <w:bCs w:val="0"/>
        </w:rPr>
        <w:t xml:space="preserve">the feed where </w:t>
      </w:r>
      <w:r w:rsidRPr="21D2E95D" w:rsidR="7B25A2BF">
        <w:rPr>
          <w:rFonts w:ascii="Calibri" w:hAnsi="Calibri" w:eastAsia="Calibri" w:cs="Calibri"/>
          <w:b w:val="0"/>
          <w:bCs w:val="0"/>
        </w:rPr>
        <w:t>all</w:t>
      </w:r>
      <w:r w:rsidRPr="21D2E95D" w:rsidR="59C48229">
        <w:rPr>
          <w:rFonts w:ascii="Calibri" w:hAnsi="Calibri" w:eastAsia="Calibri" w:cs="Calibri"/>
          <w:b w:val="0"/>
          <w:bCs w:val="0"/>
        </w:rPr>
        <w:t xml:space="preserve"> your posts will be displayed</w:t>
      </w:r>
      <w:r w:rsidRPr="21D2E95D" w:rsidR="4080B332">
        <w:rPr>
          <w:rFonts w:ascii="Calibri" w:hAnsi="Calibri" w:eastAsia="Calibri" w:cs="Calibri"/>
          <w:b w:val="0"/>
          <w:bCs w:val="0"/>
        </w:rPr>
        <w:t xml:space="preserve"> in your app</w:t>
      </w:r>
      <w:r w:rsidRPr="21D2E95D" w:rsidR="72E84F21">
        <w:rPr>
          <w:rFonts w:ascii="Calibri" w:hAnsi="Calibri" w:eastAsia="Calibri" w:cs="Calibri"/>
          <w:b w:val="0"/>
          <w:bCs w:val="0"/>
        </w:rPr>
        <w:t xml:space="preserve">. </w:t>
      </w:r>
      <w:r w:rsidRPr="21D2E95D" w:rsidR="59C48229">
        <w:rPr>
          <w:rFonts w:ascii="Calibri" w:hAnsi="Calibri" w:eastAsia="Calibri" w:cs="Calibri"/>
          <w:b w:val="0"/>
          <w:bCs w:val="0"/>
        </w:rPr>
        <w:t xml:space="preserve">All posts should be passed into this </w:t>
      </w:r>
      <w:r w:rsidRPr="21D2E95D" w:rsidR="59C48229">
        <w:rPr>
          <w:rFonts w:ascii="Calibri" w:hAnsi="Calibri" w:eastAsia="Calibri" w:cs="Calibri"/>
          <w:b w:val="0"/>
          <w:bCs w:val="0"/>
        </w:rPr>
        <w:t>component</w:t>
      </w:r>
      <w:r w:rsidRPr="21D2E95D" w:rsidR="59C48229">
        <w:rPr>
          <w:rFonts w:ascii="Calibri" w:hAnsi="Calibri" w:eastAsia="Calibri" w:cs="Calibri"/>
          <w:b w:val="0"/>
          <w:bCs w:val="0"/>
        </w:rPr>
        <w:t xml:space="preserve"> using props</w:t>
      </w:r>
      <w:r w:rsidRPr="21D2E95D" w:rsidR="085C1A32">
        <w:rPr>
          <w:rFonts w:ascii="Calibri" w:hAnsi="Calibri" w:eastAsia="Calibri" w:cs="Calibri"/>
          <w:b w:val="0"/>
          <w:bCs w:val="0"/>
        </w:rPr>
        <w:t xml:space="preserve">. </w:t>
      </w:r>
      <w:r w:rsidRPr="21D2E95D" w:rsidR="59C48229">
        <w:rPr>
          <w:rFonts w:ascii="Calibri" w:hAnsi="Calibri" w:eastAsia="Calibri" w:cs="Calibri"/>
          <w:b w:val="0"/>
          <w:bCs w:val="0"/>
        </w:rPr>
        <w:t xml:space="preserve">Then, </w:t>
      </w:r>
      <w:r w:rsidRPr="21D2E95D" w:rsidR="658276BB">
        <w:rPr>
          <w:rFonts w:ascii="Calibri" w:hAnsi="Calibri" w:eastAsia="Calibri" w:cs="Calibri"/>
          <w:b w:val="0"/>
          <w:bCs w:val="0"/>
        </w:rPr>
        <w:t>u</w:t>
      </w:r>
      <w:r w:rsidRPr="21D2E95D" w:rsidR="59C48229">
        <w:rPr>
          <w:rFonts w:ascii="Calibri" w:hAnsi="Calibri" w:eastAsia="Calibri" w:cs="Calibri"/>
          <w:b w:val="0"/>
          <w:bCs w:val="0"/>
        </w:rPr>
        <w:t>t</w:t>
      </w:r>
      <w:r w:rsidRPr="21D2E95D" w:rsidR="658276BB">
        <w:rPr>
          <w:rFonts w:ascii="Calibri" w:hAnsi="Calibri" w:eastAsia="Calibri" w:cs="Calibri"/>
          <w:b w:val="0"/>
          <w:bCs w:val="0"/>
        </w:rPr>
        <w:t>ilize</w:t>
      </w:r>
      <w:r w:rsidRPr="21D2E95D" w:rsidR="658276BB">
        <w:rPr>
          <w:rFonts w:ascii="Calibri" w:hAnsi="Calibri" w:eastAsia="Calibri" w:cs="Calibri"/>
          <w:b w:val="0"/>
          <w:bCs w:val="0"/>
        </w:rPr>
        <w:t xml:space="preserve"> the</w:t>
      </w:r>
      <w:r w:rsidRPr="21D2E95D" w:rsidR="59C48229">
        <w:rPr>
          <w:rFonts w:ascii="Calibri" w:hAnsi="Calibri" w:eastAsia="Calibri" w:cs="Calibri"/>
          <w:b w:val="0"/>
          <w:bCs w:val="0"/>
        </w:rPr>
        <w:t xml:space="preserve"> </w:t>
      </w:r>
      <w:r w:rsidRPr="21D2E95D" w:rsidR="60A866E5">
        <w:rPr>
          <w:rFonts w:ascii="Calibri" w:hAnsi="Calibri" w:eastAsia="Calibri" w:cs="Calibri"/>
          <w:b w:val="0"/>
          <w:bCs w:val="0"/>
        </w:rPr>
        <w:t>“</w:t>
      </w:r>
      <w:r w:rsidRPr="21D2E95D" w:rsidR="59C48229">
        <w:rPr>
          <w:rFonts w:ascii="Calibri" w:hAnsi="Calibri" w:eastAsia="Calibri" w:cs="Calibri"/>
          <w:b w:val="0"/>
          <w:bCs w:val="0"/>
        </w:rPr>
        <w:t>map</w:t>
      </w:r>
      <w:r w:rsidRPr="21D2E95D" w:rsidR="1C4EAD4C">
        <w:rPr>
          <w:rFonts w:ascii="Calibri" w:hAnsi="Calibri" w:eastAsia="Calibri" w:cs="Calibri"/>
          <w:b w:val="0"/>
          <w:bCs w:val="0"/>
        </w:rPr>
        <w:t xml:space="preserve">” higher order array method to </w:t>
      </w:r>
      <w:r w:rsidRPr="21D2E95D" w:rsidR="59C48229">
        <w:rPr>
          <w:rFonts w:ascii="Calibri" w:hAnsi="Calibri" w:eastAsia="Calibri" w:cs="Calibri"/>
          <w:b w:val="0"/>
          <w:bCs w:val="0"/>
        </w:rPr>
        <w:t>map each p</w:t>
      </w:r>
      <w:r w:rsidRPr="21D2E95D" w:rsidR="59C48229">
        <w:rPr>
          <w:rFonts w:ascii="Calibri" w:hAnsi="Calibri" w:eastAsia="Calibri" w:cs="Calibri"/>
          <w:b w:val="0"/>
          <w:bCs w:val="0"/>
        </w:rPr>
        <w:t xml:space="preserve">ost to </w:t>
      </w:r>
      <w:r w:rsidRPr="21D2E95D" w:rsidR="304EAB39">
        <w:rPr>
          <w:rFonts w:ascii="Calibri" w:hAnsi="Calibri" w:eastAsia="Calibri" w:cs="Calibri"/>
          <w:b w:val="0"/>
          <w:bCs w:val="0"/>
        </w:rPr>
        <w:t>it</w:t>
      </w:r>
      <w:r w:rsidRPr="21D2E95D" w:rsidR="304EAB39">
        <w:rPr>
          <w:rFonts w:ascii="Calibri" w:hAnsi="Calibri" w:eastAsia="Calibri" w:cs="Calibri"/>
          <w:b w:val="0"/>
          <w:bCs w:val="0"/>
        </w:rPr>
        <w:t>s</w:t>
      </w:r>
      <w:r w:rsidRPr="21D2E95D" w:rsidR="59C48229">
        <w:rPr>
          <w:rFonts w:ascii="Calibri" w:hAnsi="Calibri" w:eastAsia="Calibri" w:cs="Calibri"/>
          <w:b w:val="0"/>
          <w:bCs w:val="0"/>
        </w:rPr>
        <w:t xml:space="preserve"> own Post component.</w:t>
      </w:r>
    </w:p>
    <w:p w:rsidR="47A88E08" w:rsidP="21D2E95D" w:rsidRDefault="47A88E08" w14:paraId="374A87F9" w14:textId="0429E243">
      <w:pPr>
        <w:pStyle w:val="ListParagraph"/>
        <w:numPr>
          <w:ilvl w:val="0"/>
          <w:numId w:val="19"/>
        </w:numPr>
        <w:rPr>
          <w:sz w:val="24"/>
          <w:szCs w:val="24"/>
        </w:rPr>
      </w:pPr>
      <w:r w:rsidRPr="21D2E95D" w:rsidR="47A88E08">
        <w:rPr>
          <w:rFonts w:ascii="Calibri" w:hAnsi="Calibri" w:eastAsia="Calibri" w:cs="Calibri"/>
          <w:b w:val="0"/>
          <w:bCs w:val="0"/>
        </w:rPr>
        <w:t xml:space="preserve">Within the “CreatePost” </w:t>
      </w:r>
      <w:r w:rsidRPr="21D2E95D" w:rsidR="47A88E08">
        <w:rPr>
          <w:rFonts w:ascii="Calibri" w:hAnsi="Calibri" w:eastAsia="Calibri" w:cs="Calibri"/>
          <w:b w:val="0"/>
          <w:bCs w:val="0"/>
        </w:rPr>
        <w:t>component</w:t>
      </w:r>
      <w:r w:rsidRPr="21D2E95D" w:rsidR="47A88E08">
        <w:rPr>
          <w:rFonts w:ascii="Calibri" w:hAnsi="Calibri" w:eastAsia="Calibri" w:cs="Calibri"/>
          <w:b w:val="0"/>
          <w:bCs w:val="0"/>
        </w:rPr>
        <w:t xml:space="preserve"> create a form with 2 input fields</w:t>
      </w:r>
      <w:r w:rsidRPr="21D2E95D" w:rsidR="4DDBAA78">
        <w:rPr>
          <w:rFonts w:ascii="Calibri" w:hAnsi="Calibri" w:eastAsia="Calibri" w:cs="Calibri"/>
          <w:b w:val="0"/>
          <w:bCs w:val="0"/>
        </w:rPr>
        <w:t xml:space="preserve">. </w:t>
      </w:r>
      <w:r w:rsidRPr="21D2E95D" w:rsidR="47A88E08">
        <w:rPr>
          <w:rFonts w:ascii="Calibri" w:hAnsi="Calibri" w:eastAsia="Calibri" w:cs="Calibri"/>
          <w:b w:val="0"/>
          <w:bCs w:val="0"/>
        </w:rPr>
        <w:t>Th</w:t>
      </w:r>
      <w:r w:rsidRPr="21D2E95D" w:rsidR="203B94F9">
        <w:rPr>
          <w:rFonts w:ascii="Calibri" w:hAnsi="Calibri" w:eastAsia="Calibri" w:cs="Calibri"/>
          <w:b w:val="0"/>
          <w:bCs w:val="0"/>
        </w:rPr>
        <w:t>ere should be an input field for the user’s name, as well as the body of their post</w:t>
      </w:r>
      <w:r w:rsidRPr="21D2E95D" w:rsidR="232D30C3">
        <w:rPr>
          <w:rFonts w:ascii="Calibri" w:hAnsi="Calibri" w:eastAsia="Calibri" w:cs="Calibri"/>
          <w:b w:val="0"/>
          <w:bCs w:val="0"/>
        </w:rPr>
        <w:t xml:space="preserve">, and each should be bound to </w:t>
      </w:r>
      <w:r w:rsidRPr="21D2E95D" w:rsidR="232D30C3">
        <w:rPr>
          <w:rFonts w:ascii="Calibri" w:hAnsi="Calibri" w:eastAsia="Calibri" w:cs="Calibri"/>
          <w:b w:val="0"/>
          <w:bCs w:val="0"/>
        </w:rPr>
        <w:t>its</w:t>
      </w:r>
      <w:r w:rsidRPr="21D2E95D" w:rsidR="232D30C3">
        <w:rPr>
          <w:rFonts w:ascii="Calibri" w:hAnsi="Calibri" w:eastAsia="Calibri" w:cs="Calibri"/>
          <w:b w:val="0"/>
          <w:bCs w:val="0"/>
        </w:rPr>
        <w:t xml:space="preserve"> own state variable. </w:t>
      </w:r>
    </w:p>
    <w:p w:rsidR="232D30C3" w:rsidP="21D2E95D" w:rsidRDefault="232D30C3" w14:paraId="7DADE522" w14:textId="25504873">
      <w:pPr>
        <w:pStyle w:val="ListParagraph"/>
        <w:numPr>
          <w:ilvl w:val="0"/>
          <w:numId w:val="19"/>
        </w:numPr>
        <w:rPr>
          <w:sz w:val="24"/>
          <w:szCs w:val="24"/>
        </w:rPr>
      </w:pPr>
      <w:r w:rsidRPr="21D2E95D" w:rsidR="232D30C3">
        <w:rPr>
          <w:rFonts w:ascii="Calibri" w:hAnsi="Calibri" w:eastAsia="Calibri" w:cs="Calibri"/>
          <w:b w:val="0"/>
          <w:bCs w:val="0"/>
        </w:rPr>
        <w:t>Implement a “</w:t>
      </w:r>
      <w:proofErr w:type="spellStart"/>
      <w:r w:rsidRPr="21D2E95D" w:rsidR="232D30C3">
        <w:rPr>
          <w:rFonts w:ascii="Calibri" w:hAnsi="Calibri" w:eastAsia="Calibri" w:cs="Calibri"/>
          <w:b w:val="0"/>
          <w:bCs w:val="0"/>
        </w:rPr>
        <w:t>handleSubmit</w:t>
      </w:r>
      <w:proofErr w:type="spellEnd"/>
      <w:r w:rsidRPr="21D2E95D" w:rsidR="232D30C3">
        <w:rPr>
          <w:rFonts w:ascii="Calibri" w:hAnsi="Calibri" w:eastAsia="Calibri" w:cs="Calibri"/>
          <w:b w:val="0"/>
          <w:bCs w:val="0"/>
        </w:rPr>
        <w:t xml:space="preserve">” method for your form, which should pass the entered values to a function on the </w:t>
      </w:r>
      <w:proofErr w:type="spellStart"/>
      <w:r w:rsidRPr="21D2E95D" w:rsidR="232D30C3">
        <w:rPr>
          <w:rFonts w:ascii="Calibri" w:hAnsi="Calibri" w:eastAsia="Calibri" w:cs="Calibri"/>
          <w:b w:val="0"/>
          <w:bCs w:val="0"/>
        </w:rPr>
        <w:t>App.jsx</w:t>
      </w:r>
      <w:proofErr w:type="spellEnd"/>
      <w:r w:rsidRPr="21D2E95D" w:rsidR="232D30C3">
        <w:rPr>
          <w:rFonts w:ascii="Calibri" w:hAnsi="Calibri" w:eastAsia="Calibri" w:cs="Calibri"/>
          <w:b w:val="0"/>
          <w:bCs w:val="0"/>
        </w:rPr>
        <w:t xml:space="preserve"> </w:t>
      </w:r>
      <w:r w:rsidRPr="21D2E95D" w:rsidR="232D30C3">
        <w:rPr>
          <w:rFonts w:ascii="Calibri" w:hAnsi="Calibri" w:eastAsia="Calibri" w:cs="Calibri"/>
          <w:b w:val="0"/>
          <w:bCs w:val="0"/>
        </w:rPr>
        <w:t>component</w:t>
      </w:r>
      <w:r w:rsidRPr="21D2E95D" w:rsidR="44D4E954">
        <w:rPr>
          <w:rFonts w:ascii="Calibri" w:hAnsi="Calibri" w:eastAsia="Calibri" w:cs="Calibri"/>
          <w:b w:val="0"/>
          <w:bCs w:val="0"/>
        </w:rPr>
        <w:t xml:space="preserve">. </w:t>
      </w:r>
      <w:r w:rsidRPr="21D2E95D" w:rsidR="232D30C3">
        <w:rPr>
          <w:rFonts w:ascii="Calibri" w:hAnsi="Calibri" w:eastAsia="Calibri" w:cs="Calibri"/>
          <w:b w:val="0"/>
          <w:bCs w:val="0"/>
        </w:rPr>
        <w:t>That function should</w:t>
      </w:r>
      <w:r w:rsidRPr="21D2E95D" w:rsidR="203B94F9">
        <w:rPr>
          <w:rFonts w:ascii="Calibri" w:hAnsi="Calibri" w:eastAsia="Calibri" w:cs="Calibri"/>
          <w:b w:val="0"/>
          <w:bCs w:val="0"/>
        </w:rPr>
        <w:t xml:space="preserve"> </w:t>
      </w:r>
      <w:r w:rsidRPr="21D2E95D" w:rsidR="547AE4AE">
        <w:rPr>
          <w:rFonts w:ascii="Calibri" w:hAnsi="Calibri" w:eastAsia="Calibri" w:cs="Calibri"/>
          <w:b w:val="0"/>
          <w:bCs w:val="0"/>
        </w:rPr>
        <w:t>create a new “post” object, a</w:t>
      </w:r>
      <w:r w:rsidRPr="21D2E95D" w:rsidR="232B47DD">
        <w:rPr>
          <w:rFonts w:ascii="Calibri" w:hAnsi="Calibri" w:eastAsia="Calibri" w:cs="Calibri"/>
          <w:b w:val="0"/>
          <w:bCs w:val="0"/>
        </w:rPr>
        <w:t xml:space="preserve">dd </w:t>
      </w:r>
      <w:r w:rsidRPr="21D2E95D" w:rsidR="547AE4AE">
        <w:rPr>
          <w:rFonts w:ascii="Calibri" w:hAnsi="Calibri" w:eastAsia="Calibri" w:cs="Calibri"/>
          <w:b w:val="0"/>
          <w:bCs w:val="0"/>
        </w:rPr>
        <w:t xml:space="preserve">it to the existing array of posts, and update </w:t>
      </w:r>
      <w:r w:rsidRPr="21D2E95D" w:rsidR="34A13E28">
        <w:rPr>
          <w:rFonts w:ascii="Calibri" w:hAnsi="Calibri" w:eastAsia="Calibri" w:cs="Calibri"/>
          <w:b w:val="0"/>
          <w:bCs w:val="0"/>
        </w:rPr>
        <w:t xml:space="preserve">the </w:t>
      </w:r>
      <w:r w:rsidRPr="21D2E95D" w:rsidR="4706ECCF">
        <w:rPr>
          <w:rFonts w:ascii="Calibri" w:hAnsi="Calibri" w:eastAsia="Calibri" w:cs="Calibri"/>
          <w:b w:val="0"/>
          <w:bCs w:val="0"/>
        </w:rPr>
        <w:t>App.</w:t>
      </w:r>
      <w:proofErr w:type="spellStart"/>
      <w:r w:rsidRPr="21D2E95D" w:rsidR="4706ECCF">
        <w:rPr>
          <w:rFonts w:ascii="Calibri" w:hAnsi="Calibri" w:eastAsia="Calibri" w:cs="Calibri"/>
          <w:b w:val="0"/>
          <w:bCs w:val="0"/>
        </w:rPr>
        <w:t>js</w:t>
      </w:r>
      <w:proofErr w:type="spellEnd"/>
      <w:r w:rsidRPr="21D2E95D" w:rsidR="4706ECCF">
        <w:rPr>
          <w:rFonts w:ascii="Calibri" w:hAnsi="Calibri" w:eastAsia="Calibri" w:cs="Calibri"/>
          <w:b w:val="0"/>
          <w:bCs w:val="0"/>
        </w:rPr>
        <w:t xml:space="preserve"> state variable with the new </w:t>
      </w:r>
      <w:r w:rsidRPr="21D2E95D" w:rsidR="781CA765">
        <w:rPr>
          <w:rFonts w:ascii="Calibri" w:hAnsi="Calibri" w:eastAsia="Calibri" w:cs="Calibri"/>
          <w:b w:val="0"/>
          <w:bCs w:val="0"/>
        </w:rPr>
        <w:t>array.</w:t>
      </w:r>
    </w:p>
    <w:p w:rsidR="073F3C59" w:rsidP="3357A7AD" w:rsidRDefault="073F3C59" w14:paraId="39027CEB" w14:textId="02215AB1">
      <w:pPr>
        <w:pStyle w:val="ListParagraph"/>
        <w:numPr>
          <w:ilvl w:val="0"/>
          <w:numId w:val="19"/>
        </w:numPr>
        <w:bidi w:val="0"/>
        <w:spacing w:before="180" w:beforeAutospacing="off" w:after="180" w:afterAutospacing="off" w:line="480" w:lineRule="auto"/>
        <w:ind w:left="720" w:right="0" w:hanging="360"/>
        <w:jc w:val="left"/>
        <w:rPr>
          <w:rFonts w:ascii="Cambria" w:hAnsi="Cambria" w:eastAsia="Cambria" w:cs="Cambria" w:asciiTheme="minorAscii" w:hAnsiTheme="minorAscii" w:eastAsiaTheme="minorAscii" w:cstheme="minorAscii"/>
          <w:b w:val="0"/>
          <w:bCs w:val="0"/>
          <w:sz w:val="24"/>
          <w:szCs w:val="24"/>
        </w:rPr>
      </w:pPr>
      <w:r w:rsidRPr="3357A7AD" w:rsidR="073F3C59">
        <w:rPr>
          <w:rFonts w:ascii="Calibri" w:hAnsi="Calibri" w:eastAsia="Calibri" w:cs="Calibri"/>
          <w:b w:val="0"/>
          <w:bCs w:val="0"/>
        </w:rPr>
        <w:t xml:space="preserve">Lastly, you will need to </w:t>
      </w:r>
      <w:r w:rsidRPr="3357A7AD" w:rsidR="1C96C9E6">
        <w:rPr>
          <w:rFonts w:ascii="Calibri" w:hAnsi="Calibri" w:eastAsia="Calibri" w:cs="Calibri"/>
          <w:b w:val="0"/>
          <w:bCs w:val="0"/>
        </w:rPr>
        <w:t>build out the “like” and “dislike” functionality</w:t>
      </w:r>
      <w:r w:rsidRPr="3357A7AD" w:rsidR="62480EFC">
        <w:rPr>
          <w:rFonts w:ascii="Calibri" w:hAnsi="Calibri" w:eastAsia="Calibri" w:cs="Calibri"/>
          <w:b w:val="0"/>
          <w:bCs w:val="0"/>
        </w:rPr>
        <w:t xml:space="preserve">. </w:t>
      </w:r>
      <w:r w:rsidRPr="3357A7AD" w:rsidR="1C96C9E6">
        <w:rPr>
          <w:rFonts w:ascii="Calibri" w:hAnsi="Calibri" w:eastAsia="Calibri" w:cs="Calibri"/>
          <w:b w:val="0"/>
          <w:bCs w:val="0"/>
        </w:rPr>
        <w:t xml:space="preserve">Within the </w:t>
      </w:r>
      <w:r w:rsidRPr="3357A7AD" w:rsidR="42A9B9CB">
        <w:rPr>
          <w:rFonts w:ascii="Calibri" w:hAnsi="Calibri" w:eastAsia="Calibri" w:cs="Calibri"/>
          <w:b w:val="0"/>
          <w:bCs w:val="0"/>
        </w:rPr>
        <w:t>“Post” component, create 2 separate functions – one for when the “like” button is clicked, and one for when the “dislike” button is clicked</w:t>
      </w:r>
      <w:r w:rsidRPr="3357A7AD" w:rsidR="6A51C881">
        <w:rPr>
          <w:rFonts w:ascii="Calibri" w:hAnsi="Calibri" w:eastAsia="Calibri" w:cs="Calibri"/>
          <w:b w:val="0"/>
          <w:bCs w:val="0"/>
        </w:rPr>
        <w:t xml:space="preserve">. </w:t>
      </w:r>
      <w:r w:rsidRPr="3357A7AD" w:rsidR="42A9B9CB">
        <w:rPr>
          <w:rFonts w:ascii="Calibri" w:hAnsi="Calibri" w:eastAsia="Calibri" w:cs="Calibri"/>
          <w:b w:val="0"/>
          <w:bCs w:val="0"/>
        </w:rPr>
        <w:t xml:space="preserve">Bind these functions to their respective button’s </w:t>
      </w:r>
      <w:proofErr w:type="spellStart"/>
      <w:r w:rsidRPr="3357A7AD" w:rsidR="42A9B9CB">
        <w:rPr>
          <w:rFonts w:ascii="Calibri" w:hAnsi="Calibri" w:eastAsia="Calibri" w:cs="Calibri"/>
          <w:b w:val="0"/>
          <w:bCs w:val="0"/>
        </w:rPr>
        <w:t>onClick</w:t>
      </w:r>
      <w:proofErr w:type="spellEnd"/>
      <w:r w:rsidRPr="3357A7AD" w:rsidR="42A9B9CB">
        <w:rPr>
          <w:rFonts w:ascii="Calibri" w:hAnsi="Calibri" w:eastAsia="Calibri" w:cs="Calibri"/>
          <w:b w:val="0"/>
          <w:bCs w:val="0"/>
        </w:rPr>
        <w:t xml:space="preserve"> event</w:t>
      </w:r>
      <w:r w:rsidRPr="3357A7AD" w:rsidR="0D1ECD3A">
        <w:rPr>
          <w:rFonts w:ascii="Calibri" w:hAnsi="Calibri" w:eastAsia="Calibri" w:cs="Calibri"/>
          <w:b w:val="0"/>
          <w:bCs w:val="0"/>
        </w:rPr>
        <w:t xml:space="preserve">. </w:t>
      </w:r>
      <w:r w:rsidRPr="3357A7AD" w:rsidR="42A9B9CB">
        <w:rPr>
          <w:rFonts w:ascii="Calibri" w:hAnsi="Calibri" w:eastAsia="Calibri" w:cs="Calibri"/>
          <w:b w:val="0"/>
          <w:bCs w:val="0"/>
        </w:rPr>
        <w:t>Within these functions, start to</w:t>
      </w:r>
      <w:r w:rsidRPr="3357A7AD" w:rsidR="668375D7">
        <w:rPr>
          <w:rFonts w:ascii="Calibri" w:hAnsi="Calibri" w:eastAsia="Calibri" w:cs="Calibri"/>
          <w:b w:val="0"/>
          <w:bCs w:val="0"/>
        </w:rPr>
        <w:t xml:space="preserve"> lay out the steps that need to occur </w:t>
      </w:r>
      <w:r w:rsidRPr="3357A7AD" w:rsidR="647F9C31">
        <w:rPr>
          <w:rFonts w:ascii="Calibri" w:hAnsi="Calibri" w:eastAsia="Calibri" w:cs="Calibri"/>
          <w:b w:val="0"/>
          <w:bCs w:val="0"/>
        </w:rPr>
        <w:t xml:space="preserve">when </w:t>
      </w:r>
      <w:r w:rsidRPr="3357A7AD" w:rsidR="668375D7">
        <w:rPr>
          <w:rFonts w:ascii="Calibri" w:hAnsi="Calibri" w:eastAsia="Calibri" w:cs="Calibri"/>
          <w:b w:val="0"/>
          <w:bCs w:val="0"/>
        </w:rPr>
        <w:t xml:space="preserve">each button </w:t>
      </w:r>
      <w:r w:rsidRPr="3357A7AD" w:rsidR="545EF1E9">
        <w:rPr>
          <w:rFonts w:ascii="Calibri" w:hAnsi="Calibri" w:eastAsia="Calibri" w:cs="Calibri"/>
          <w:b w:val="0"/>
          <w:bCs w:val="0"/>
        </w:rPr>
        <w:t xml:space="preserve">is </w:t>
      </w:r>
      <w:r w:rsidRPr="3357A7AD" w:rsidR="668375D7">
        <w:rPr>
          <w:rFonts w:ascii="Calibri" w:hAnsi="Calibri" w:eastAsia="Calibri" w:cs="Calibri"/>
          <w:b w:val="0"/>
          <w:bCs w:val="0"/>
        </w:rPr>
        <w:t>click</w:t>
      </w:r>
      <w:r w:rsidRPr="3357A7AD" w:rsidR="43B75B62">
        <w:rPr>
          <w:rFonts w:ascii="Calibri" w:hAnsi="Calibri" w:eastAsia="Calibri" w:cs="Calibri"/>
          <w:b w:val="0"/>
          <w:bCs w:val="0"/>
        </w:rPr>
        <w:t>ed</w:t>
      </w:r>
      <w:r w:rsidRPr="3357A7AD" w:rsidR="42097CF6">
        <w:rPr>
          <w:rFonts w:ascii="Calibri" w:hAnsi="Calibri" w:eastAsia="Calibri" w:cs="Calibri"/>
          <w:b w:val="0"/>
          <w:bCs w:val="0"/>
        </w:rPr>
        <w:t>.</w:t>
      </w:r>
    </w:p>
    <w:p w:rsidR="668375D7" w:rsidP="21D2E95D" w:rsidRDefault="668375D7" w14:paraId="118EEEEA" w14:textId="1D9BC723">
      <w:pPr>
        <w:pStyle w:val="IntenseQuote"/>
        <w:bidi w:val="0"/>
        <w:spacing w:before="180" w:beforeAutospacing="off" w:after="180" w:afterAutospacing="off" w:line="480" w:lineRule="auto"/>
        <w:ind w:left="0" w:right="0"/>
        <w:jc w:val="center"/>
      </w:pPr>
      <w:r w:rsidR="668375D7">
        <w:rPr/>
        <w:t>💡</w:t>
      </w:r>
      <w:r w:rsidR="668375D7">
        <w:rPr/>
        <w:t xml:space="preserve"> </w:t>
      </w:r>
      <w:r w:rsidR="64264204">
        <w:rPr/>
        <w:t>Note: t</w:t>
      </w:r>
      <w:r w:rsidR="668375D7">
        <w:rPr/>
        <w:t xml:space="preserve">his user story may </w:t>
      </w:r>
      <w:r w:rsidR="77B663D9">
        <w:rPr/>
        <w:t>be a bit more complex than it seems on the surface</w:t>
      </w:r>
      <w:r w:rsidR="668375D7">
        <w:rPr/>
        <w:t xml:space="preserve">!  </w:t>
      </w:r>
      <w:r w:rsidR="705D1DE4">
        <w:rPr/>
        <w:t xml:space="preserve">This will require some creative thinking and problem solving.  </w:t>
      </w:r>
      <w:r w:rsidR="052D2999">
        <w:rPr/>
        <w:t>Be sure to review the Changing Styles on Button Click demo video for more information about how to approach this user story!</w:t>
      </w:r>
    </w:p>
    <w:p w:rsidR="0D3959BE" w:rsidP="1FB289DE" w:rsidRDefault="0D3959BE" w14:paraId="648C2C8B" w14:textId="41886765">
      <w:pPr>
        <w:pStyle w:val="Heading2"/>
        <w:spacing w:line="480" w:lineRule="auto"/>
        <w:rPr>
          <w:b w:val="0"/>
          <w:bCs w:val="0"/>
        </w:rPr>
      </w:pPr>
      <w:r w:rsidR="7FA95815">
        <w:rPr>
          <w:b w:val="0"/>
          <w:bCs w:val="0"/>
        </w:rPr>
        <w:t>End Result</w:t>
      </w:r>
    </w:p>
    <w:p w:rsidR="45B81090" w:rsidP="21D2E95D" w:rsidRDefault="45B81090" w14:paraId="0DCF1EF4" w14:textId="3A71DB35">
      <w:pPr>
        <w:pStyle w:val="Normal"/>
        <w:bidi w:val="0"/>
        <w:spacing w:before="180" w:beforeAutospacing="off" w:after="180" w:afterAutospacing="off" w:line="480" w:lineRule="auto"/>
        <w:ind w:left="0" w:right="0"/>
        <w:jc w:val="left"/>
        <w:rPr>
          <w:rFonts w:ascii="Calibri" w:hAnsi="Calibri" w:eastAsia="Calibri" w:cs="Calibri"/>
        </w:rPr>
      </w:pPr>
      <w:r w:rsidRPr="21D2E95D" w:rsidR="45B81090">
        <w:rPr>
          <w:rFonts w:ascii="Calibri" w:hAnsi="Calibri" w:eastAsia="Calibri" w:cs="Calibri"/>
        </w:rPr>
        <w:t>The end result</w:t>
      </w:r>
      <w:r w:rsidRPr="21D2E95D" w:rsidR="45B81090">
        <w:rPr>
          <w:rFonts w:ascii="Calibri" w:hAnsi="Calibri" w:eastAsia="Calibri" w:cs="Calibri"/>
        </w:rPr>
        <w:t xml:space="preserve"> of this project will be a </w:t>
      </w:r>
      <w:r w:rsidRPr="21D2E95D" w:rsidR="22B8B40C">
        <w:rPr>
          <w:rFonts w:ascii="Calibri" w:hAnsi="Calibri" w:eastAsia="Calibri" w:cs="Calibri"/>
        </w:rPr>
        <w:t xml:space="preserve">styled </w:t>
      </w:r>
      <w:r w:rsidRPr="21D2E95D" w:rsidR="45B81090">
        <w:rPr>
          <w:rFonts w:ascii="Calibri" w:hAnsi="Calibri" w:eastAsia="Calibri" w:cs="Calibri"/>
        </w:rPr>
        <w:t>single page application</w:t>
      </w:r>
      <w:r w:rsidRPr="21D2E95D" w:rsidR="4678F849">
        <w:rPr>
          <w:rFonts w:ascii="Calibri" w:hAnsi="Calibri" w:eastAsia="Calibri" w:cs="Calibri"/>
        </w:rPr>
        <w:t xml:space="preserve">. </w:t>
      </w:r>
      <w:r w:rsidRPr="21D2E95D" w:rsidR="45B81090">
        <w:rPr>
          <w:rFonts w:ascii="Calibri" w:hAnsi="Calibri" w:eastAsia="Calibri" w:cs="Calibri"/>
        </w:rPr>
        <w:t xml:space="preserve">The application will have the </w:t>
      </w:r>
      <w:r w:rsidRPr="21D2E95D" w:rsidR="5C449B3F">
        <w:rPr>
          <w:rFonts w:ascii="Calibri" w:hAnsi="Calibri" w:eastAsia="Calibri" w:cs="Calibri"/>
        </w:rPr>
        <w:t xml:space="preserve">ability </w:t>
      </w:r>
      <w:r w:rsidRPr="21D2E95D" w:rsidR="45B81090">
        <w:rPr>
          <w:rFonts w:ascii="Calibri" w:hAnsi="Calibri" w:eastAsia="Calibri" w:cs="Calibri"/>
        </w:rPr>
        <w:t xml:space="preserve">to </w:t>
      </w:r>
      <w:r w:rsidRPr="21D2E95D" w:rsidR="1F5D07C9">
        <w:rPr>
          <w:rFonts w:ascii="Calibri" w:hAnsi="Calibri" w:eastAsia="Calibri" w:cs="Calibri"/>
        </w:rPr>
        <w:t xml:space="preserve">display all created posts, create new posts, </w:t>
      </w:r>
      <w:r w:rsidRPr="21D2E95D" w:rsidR="1F5D07C9">
        <w:rPr>
          <w:rFonts w:ascii="Calibri" w:hAnsi="Calibri" w:eastAsia="Calibri" w:cs="Calibri"/>
        </w:rPr>
        <w:t>a</w:t>
      </w:r>
      <w:r w:rsidRPr="21D2E95D" w:rsidR="1F5D07C9">
        <w:rPr>
          <w:rFonts w:ascii="Calibri" w:hAnsi="Calibri" w:eastAsia="Calibri" w:cs="Calibri"/>
        </w:rPr>
        <w:t>nd to toggle between “liking” and “disliking” each post</w:t>
      </w:r>
      <w:r w:rsidRPr="21D2E95D" w:rsidR="1BEA1878">
        <w:rPr>
          <w:rFonts w:ascii="Calibri" w:hAnsi="Calibri" w:eastAsia="Calibri" w:cs="Calibri"/>
        </w:rPr>
        <w:t xml:space="preserve">. </w:t>
      </w:r>
      <w:r w:rsidRPr="21D2E95D" w:rsidR="61C8A5ED">
        <w:rPr>
          <w:rFonts w:ascii="Calibri" w:hAnsi="Calibri" w:eastAsia="Calibri" w:cs="Calibri"/>
        </w:rPr>
        <w:t xml:space="preserve">Please see </w:t>
      </w:r>
      <w:r w:rsidRPr="21D2E95D" w:rsidR="465A1A92">
        <w:rPr>
          <w:rFonts w:ascii="Calibri" w:hAnsi="Calibri" w:eastAsia="Calibri" w:cs="Calibri"/>
        </w:rPr>
        <w:t>the recorded</w:t>
      </w:r>
      <w:r w:rsidRPr="21D2E95D" w:rsidR="61C8A5ED">
        <w:rPr>
          <w:rFonts w:ascii="Calibri" w:hAnsi="Calibri" w:eastAsia="Calibri" w:cs="Calibri"/>
        </w:rPr>
        <w:t xml:space="preserve"> video on the day this project is assigned for a full demo of the completed project!</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2.xml><?xml version="1.0" encoding="utf-8"?>
<int2:intelligence xmlns:int2="http://schemas.microsoft.com/office/intelligence/2020/intelligence">
  <int2:observations>
    <int2:textHash int2:hashCode="k/i7DrLGWbhWlE" int2:id="DNztxJCV">
      <int2:state int2:type="LegacyProofing" int2:value="Rejected"/>
    </int2:textHash>
    <int2:textHash int2:hashCode="DYNoKMqtGdXhsf" int2:id="k5MuvyL0">
      <int2:state int2:type="LegacyProofing" int2:value="Rejected"/>
    </int2:textHash>
    <int2:textHash int2:hashCode="lfrPJE47z6wLA3" int2:id="a5spGiHp">
      <int2:state int2:type="LegacyProofing" int2:value="Rejected"/>
    </int2:textHash>
    <int2:textHash int2:hashCode="zJ5WAhqmV/fmCZ" int2:id="L5jLBWR7">
      <int2:state int2:type="LegacyProofing" int2:value="Rejected"/>
    </int2:textHash>
    <int2:textHash int2:hashCode="XCwm6vCGSOVzQ4" int2:id="5W6FzxAl">
      <int2:state int2:type="LegacyProofing" int2:value="Rejected"/>
    </int2:textHash>
    <int2:textHash int2:hashCode="C0GuHqv7F5s+xH" int2:id="NcPAOFMx">
      <int2:state int2:type="LegacyProofing" int2:value="Rejected"/>
    </int2:textHash>
    <int2:textHash int2:hashCode="4fmpRhA0poIOZP" int2:id="JIHdxU65">
      <int2:state int2:type="LegacyProofing" int2:value="Rejected"/>
    </int2:textHash>
  </int2:observations>
  <int2:intelligenceSettings/>
</int2:intelligence>
</file>

<file path=word/numbering.xml><?xml version="1.0" encoding="utf-8"?>
<w:numbering xmlns:w="http://schemas.openxmlformats.org/wordprocessingml/2006/main">
  <w:abstractNum xmlns:w="http://schemas.openxmlformats.org/wordprocessingml/2006/main" w:abstractNumId="12">
    <w:nsid w:val="4fdfd1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bullet"/>
      <w:lvlText w:val=""/>
      <w:lvlJc w:val="left"/>
      <w:pPr>
        <w:ind w:left="1440" w:hanging="360"/>
      </w:pPr>
    </w:lvl>
    <w:lvl xmlns:w="http://schemas.openxmlformats.org/wordprocessingml/2006/main" w:ilvl="2">
      <w:start w:val="1"/>
      <w:numFmt w:val="bullet"/>
      <w:lvlText w:val=""/>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606a213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15c65e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14d79aab"/>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nsid w:val="6fc5e09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690185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nsid w:val="878b0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8cceb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67e018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mc="http://schemas.openxmlformats.org/markup-compatibility/2006" xmlns:w15="http://schemas.microsoft.com/office/word/2012/wordml" mc:Ignorable="w15"/>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1D72FC"/>
    <w:rsid w:val="003E29C9"/>
    <w:rsid w:val="004E29B3"/>
    <w:rsid w:val="00590D07"/>
    <w:rsid w:val="00784D58"/>
    <w:rsid w:val="008CB0FD"/>
    <w:rsid w:val="008D6863"/>
    <w:rsid w:val="00B86B75"/>
    <w:rsid w:val="00BC48D5"/>
    <w:rsid w:val="00C36279"/>
    <w:rsid w:val="00DC56FE"/>
    <w:rsid w:val="00E315A3"/>
    <w:rsid w:val="02490865"/>
    <w:rsid w:val="02AA6510"/>
    <w:rsid w:val="02F76C78"/>
    <w:rsid w:val="031A2CB0"/>
    <w:rsid w:val="03D67568"/>
    <w:rsid w:val="04BEA077"/>
    <w:rsid w:val="0501C0DB"/>
    <w:rsid w:val="052D2999"/>
    <w:rsid w:val="055BA7D2"/>
    <w:rsid w:val="05602220"/>
    <w:rsid w:val="05AFC821"/>
    <w:rsid w:val="05E205D2"/>
    <w:rsid w:val="06300423"/>
    <w:rsid w:val="065A3F3A"/>
    <w:rsid w:val="0666A610"/>
    <w:rsid w:val="068D72DD"/>
    <w:rsid w:val="06937334"/>
    <w:rsid w:val="06A38B14"/>
    <w:rsid w:val="06D0C24C"/>
    <w:rsid w:val="06FBF281"/>
    <w:rsid w:val="073F3C59"/>
    <w:rsid w:val="07D30C60"/>
    <w:rsid w:val="0834B6FB"/>
    <w:rsid w:val="085A49E1"/>
    <w:rsid w:val="085C1A32"/>
    <w:rsid w:val="08E18AC1"/>
    <w:rsid w:val="0A08630E"/>
    <w:rsid w:val="0A457D76"/>
    <w:rsid w:val="0A6CAC30"/>
    <w:rsid w:val="0A73AFB9"/>
    <w:rsid w:val="0AB576F5"/>
    <w:rsid w:val="0B492512"/>
    <w:rsid w:val="0B95202A"/>
    <w:rsid w:val="0BD445A7"/>
    <w:rsid w:val="0BDB32C4"/>
    <w:rsid w:val="0BF7C5C7"/>
    <w:rsid w:val="0C16A30E"/>
    <w:rsid w:val="0C8158B1"/>
    <w:rsid w:val="0CA9FE3A"/>
    <w:rsid w:val="0D1ECD3A"/>
    <w:rsid w:val="0D3959BE"/>
    <w:rsid w:val="0D701608"/>
    <w:rsid w:val="0D955555"/>
    <w:rsid w:val="0DCEB7AA"/>
    <w:rsid w:val="0E173DD8"/>
    <w:rsid w:val="0E2F5395"/>
    <w:rsid w:val="0E446BE0"/>
    <w:rsid w:val="0E8946E7"/>
    <w:rsid w:val="0E916861"/>
    <w:rsid w:val="0E94307C"/>
    <w:rsid w:val="0E9D3C53"/>
    <w:rsid w:val="0EA3F87F"/>
    <w:rsid w:val="0F87342D"/>
    <w:rsid w:val="0FC3945D"/>
    <w:rsid w:val="0FD6C932"/>
    <w:rsid w:val="103144FD"/>
    <w:rsid w:val="103235A8"/>
    <w:rsid w:val="1051D91E"/>
    <w:rsid w:val="10D37449"/>
    <w:rsid w:val="10E01B99"/>
    <w:rsid w:val="11729993"/>
    <w:rsid w:val="11B53AC5"/>
    <w:rsid w:val="11E7D0D1"/>
    <w:rsid w:val="12223113"/>
    <w:rsid w:val="12450F00"/>
    <w:rsid w:val="126F44AA"/>
    <w:rsid w:val="12752B4B"/>
    <w:rsid w:val="127E5A10"/>
    <w:rsid w:val="129F0051"/>
    <w:rsid w:val="1302C4B8"/>
    <w:rsid w:val="138979E0"/>
    <w:rsid w:val="139C34EA"/>
    <w:rsid w:val="140C7AF7"/>
    <w:rsid w:val="147FA095"/>
    <w:rsid w:val="14813A15"/>
    <w:rsid w:val="150BC3A1"/>
    <w:rsid w:val="15254A41"/>
    <w:rsid w:val="155D366C"/>
    <w:rsid w:val="16001722"/>
    <w:rsid w:val="161D0A76"/>
    <w:rsid w:val="16A08681"/>
    <w:rsid w:val="16A87407"/>
    <w:rsid w:val="16D23707"/>
    <w:rsid w:val="174B2F38"/>
    <w:rsid w:val="17588881"/>
    <w:rsid w:val="1785F37E"/>
    <w:rsid w:val="1803BA0C"/>
    <w:rsid w:val="1839528B"/>
    <w:rsid w:val="1839B7B1"/>
    <w:rsid w:val="1869675B"/>
    <w:rsid w:val="18A85F8C"/>
    <w:rsid w:val="1966DA8A"/>
    <w:rsid w:val="196B64DE"/>
    <w:rsid w:val="199B2872"/>
    <w:rsid w:val="19BBA272"/>
    <w:rsid w:val="19E014C9"/>
    <w:rsid w:val="19F8BB64"/>
    <w:rsid w:val="1A1064C2"/>
    <w:rsid w:val="1B0FC8E6"/>
    <w:rsid w:val="1B4D10E2"/>
    <w:rsid w:val="1B57B86A"/>
    <w:rsid w:val="1B5A89DC"/>
    <w:rsid w:val="1BEA1878"/>
    <w:rsid w:val="1BFF5F27"/>
    <w:rsid w:val="1C0577FE"/>
    <w:rsid w:val="1C4EAD4C"/>
    <w:rsid w:val="1C6F58A6"/>
    <w:rsid w:val="1C8FFF68"/>
    <w:rsid w:val="1C96C9E6"/>
    <w:rsid w:val="1CA43A04"/>
    <w:rsid w:val="1CC5F7E9"/>
    <w:rsid w:val="1D1A9F9C"/>
    <w:rsid w:val="1D392387"/>
    <w:rsid w:val="1D5E1520"/>
    <w:rsid w:val="1D8A20A6"/>
    <w:rsid w:val="1DBB653F"/>
    <w:rsid w:val="1E0B2907"/>
    <w:rsid w:val="1E24EA81"/>
    <w:rsid w:val="1E2585EE"/>
    <w:rsid w:val="1E30C230"/>
    <w:rsid w:val="1EDA0F8D"/>
    <w:rsid w:val="1F5D07C9"/>
    <w:rsid w:val="1FB289DE"/>
    <w:rsid w:val="1FEF0308"/>
    <w:rsid w:val="203718FC"/>
    <w:rsid w:val="203B94F9"/>
    <w:rsid w:val="2076FB26"/>
    <w:rsid w:val="20CB0063"/>
    <w:rsid w:val="2175AA0D"/>
    <w:rsid w:val="21D100DF"/>
    <w:rsid w:val="21D2E95D"/>
    <w:rsid w:val="22B3B100"/>
    <w:rsid w:val="22B8B40C"/>
    <w:rsid w:val="2310C464"/>
    <w:rsid w:val="232B47DD"/>
    <w:rsid w:val="232D30C3"/>
    <w:rsid w:val="232F6388"/>
    <w:rsid w:val="23BF8A1C"/>
    <w:rsid w:val="24821E2D"/>
    <w:rsid w:val="24891602"/>
    <w:rsid w:val="24A50183"/>
    <w:rsid w:val="2514D1CD"/>
    <w:rsid w:val="259CB272"/>
    <w:rsid w:val="25EC0315"/>
    <w:rsid w:val="262F30FE"/>
    <w:rsid w:val="265B2F7C"/>
    <w:rsid w:val="26625C59"/>
    <w:rsid w:val="26C2892F"/>
    <w:rsid w:val="2731C5CA"/>
    <w:rsid w:val="27538A92"/>
    <w:rsid w:val="279144E1"/>
    <w:rsid w:val="27A5222F"/>
    <w:rsid w:val="280AC231"/>
    <w:rsid w:val="28396B2E"/>
    <w:rsid w:val="28CC8374"/>
    <w:rsid w:val="28E43356"/>
    <w:rsid w:val="291A096B"/>
    <w:rsid w:val="2966D1C0"/>
    <w:rsid w:val="29976A54"/>
    <w:rsid w:val="2A0A6401"/>
    <w:rsid w:val="2A793FA2"/>
    <w:rsid w:val="2A7FB937"/>
    <w:rsid w:val="2A9D5D4B"/>
    <w:rsid w:val="2AD76986"/>
    <w:rsid w:val="2C03192A"/>
    <w:rsid w:val="2C729F1A"/>
    <w:rsid w:val="2C7B276D"/>
    <w:rsid w:val="2CB23975"/>
    <w:rsid w:val="2D2DD955"/>
    <w:rsid w:val="2D2EE618"/>
    <w:rsid w:val="2D89F411"/>
    <w:rsid w:val="2D91E0CF"/>
    <w:rsid w:val="2DBC59CC"/>
    <w:rsid w:val="2DCF2E02"/>
    <w:rsid w:val="2E0859F9"/>
    <w:rsid w:val="2E0873EB"/>
    <w:rsid w:val="2E60DB58"/>
    <w:rsid w:val="2F33FB56"/>
    <w:rsid w:val="2F54800F"/>
    <w:rsid w:val="2FBCEAE7"/>
    <w:rsid w:val="2FD181D3"/>
    <w:rsid w:val="304EAB39"/>
    <w:rsid w:val="3061DC13"/>
    <w:rsid w:val="30A3483E"/>
    <w:rsid w:val="328DDB7A"/>
    <w:rsid w:val="329C5779"/>
    <w:rsid w:val="32DB0509"/>
    <w:rsid w:val="32EA68F1"/>
    <w:rsid w:val="32FCA43D"/>
    <w:rsid w:val="33007671"/>
    <w:rsid w:val="3357A7AD"/>
    <w:rsid w:val="33DAE900"/>
    <w:rsid w:val="342021E8"/>
    <w:rsid w:val="3432C918"/>
    <w:rsid w:val="343567FA"/>
    <w:rsid w:val="34863952"/>
    <w:rsid w:val="348AE3F4"/>
    <w:rsid w:val="34A13E28"/>
    <w:rsid w:val="34D01CDC"/>
    <w:rsid w:val="34D4D7E2"/>
    <w:rsid w:val="351A205B"/>
    <w:rsid w:val="3538EB3A"/>
    <w:rsid w:val="35758FBD"/>
    <w:rsid w:val="3576B961"/>
    <w:rsid w:val="35A324FB"/>
    <w:rsid w:val="35CE9979"/>
    <w:rsid w:val="36381837"/>
    <w:rsid w:val="366CDA02"/>
    <w:rsid w:val="36B8DC4A"/>
    <w:rsid w:val="36D240DB"/>
    <w:rsid w:val="36D4BB9B"/>
    <w:rsid w:val="375C2F79"/>
    <w:rsid w:val="37BDDA14"/>
    <w:rsid w:val="38078318"/>
    <w:rsid w:val="38350A97"/>
    <w:rsid w:val="3840993D"/>
    <w:rsid w:val="38D4378F"/>
    <w:rsid w:val="394B2692"/>
    <w:rsid w:val="3A953951"/>
    <w:rsid w:val="3AE6F6F3"/>
    <w:rsid w:val="3AFC849D"/>
    <w:rsid w:val="3B11F766"/>
    <w:rsid w:val="3B325D01"/>
    <w:rsid w:val="3B453445"/>
    <w:rsid w:val="3BC3BAD6"/>
    <w:rsid w:val="3BD87B8D"/>
    <w:rsid w:val="3CED18F4"/>
    <w:rsid w:val="3D15F8AE"/>
    <w:rsid w:val="3D63F847"/>
    <w:rsid w:val="3DFD9AB1"/>
    <w:rsid w:val="3E2D1B98"/>
    <w:rsid w:val="3E519A88"/>
    <w:rsid w:val="3E5DB67D"/>
    <w:rsid w:val="3EAFEE87"/>
    <w:rsid w:val="3FA13FB9"/>
    <w:rsid w:val="3FDAFC37"/>
    <w:rsid w:val="40115E9A"/>
    <w:rsid w:val="4080B332"/>
    <w:rsid w:val="40EAD1D8"/>
    <w:rsid w:val="41286152"/>
    <w:rsid w:val="413D101A"/>
    <w:rsid w:val="419A8195"/>
    <w:rsid w:val="41AE9FE4"/>
    <w:rsid w:val="42041119"/>
    <w:rsid w:val="42097CF6"/>
    <w:rsid w:val="4256F067"/>
    <w:rsid w:val="425C5E60"/>
    <w:rsid w:val="427A0A21"/>
    <w:rsid w:val="427E64B0"/>
    <w:rsid w:val="427E8E46"/>
    <w:rsid w:val="42A9B9CB"/>
    <w:rsid w:val="42D8E07B"/>
    <w:rsid w:val="430AA5C7"/>
    <w:rsid w:val="43B75B62"/>
    <w:rsid w:val="43D7AB1E"/>
    <w:rsid w:val="43DDDE45"/>
    <w:rsid w:val="44C6B03A"/>
    <w:rsid w:val="44D4E954"/>
    <w:rsid w:val="44E640A6"/>
    <w:rsid w:val="44F1DC7D"/>
    <w:rsid w:val="455DCF55"/>
    <w:rsid w:val="456873CF"/>
    <w:rsid w:val="45816460"/>
    <w:rsid w:val="45B81090"/>
    <w:rsid w:val="460B2F00"/>
    <w:rsid w:val="465A1A92"/>
    <w:rsid w:val="4678F849"/>
    <w:rsid w:val="47010349"/>
    <w:rsid w:val="4706ECCF"/>
    <w:rsid w:val="47592AE6"/>
    <w:rsid w:val="4763CC22"/>
    <w:rsid w:val="47835189"/>
    <w:rsid w:val="47A88E08"/>
    <w:rsid w:val="48162505"/>
    <w:rsid w:val="492E2192"/>
    <w:rsid w:val="4933777A"/>
    <w:rsid w:val="49653820"/>
    <w:rsid w:val="49D62F11"/>
    <w:rsid w:val="4A4F1377"/>
    <w:rsid w:val="4A754894"/>
    <w:rsid w:val="4A77F67B"/>
    <w:rsid w:val="4B2F586E"/>
    <w:rsid w:val="4B525324"/>
    <w:rsid w:val="4CD57914"/>
    <w:rsid w:val="4D0413BC"/>
    <w:rsid w:val="4D0B2A44"/>
    <w:rsid w:val="4D2E2C18"/>
    <w:rsid w:val="4D40B365"/>
    <w:rsid w:val="4D5A205D"/>
    <w:rsid w:val="4D6BB10D"/>
    <w:rsid w:val="4DDBAA78"/>
    <w:rsid w:val="4DEAEB63"/>
    <w:rsid w:val="4EB4DA4A"/>
    <w:rsid w:val="4EC87437"/>
    <w:rsid w:val="4F1B520E"/>
    <w:rsid w:val="4F27FCB0"/>
    <w:rsid w:val="4F768A27"/>
    <w:rsid w:val="4FEC832F"/>
    <w:rsid w:val="4FFCF702"/>
    <w:rsid w:val="500E5A07"/>
    <w:rsid w:val="5042CB06"/>
    <w:rsid w:val="50520AC2"/>
    <w:rsid w:val="5092A91C"/>
    <w:rsid w:val="50CFB7D9"/>
    <w:rsid w:val="51038DE3"/>
    <w:rsid w:val="5138F9AC"/>
    <w:rsid w:val="5151DDB6"/>
    <w:rsid w:val="516C5C41"/>
    <w:rsid w:val="51A180FF"/>
    <w:rsid w:val="51EA2CDA"/>
    <w:rsid w:val="5202C3D8"/>
    <w:rsid w:val="52062F06"/>
    <w:rsid w:val="523C525D"/>
    <w:rsid w:val="52B7DD56"/>
    <w:rsid w:val="532FB454"/>
    <w:rsid w:val="53884B6D"/>
    <w:rsid w:val="539CE3F6"/>
    <w:rsid w:val="53D822BE"/>
    <w:rsid w:val="53FA1B1F"/>
    <w:rsid w:val="545EF1E9"/>
    <w:rsid w:val="547AE4AE"/>
    <w:rsid w:val="54A6B981"/>
    <w:rsid w:val="55241BCE"/>
    <w:rsid w:val="55D6FF06"/>
    <w:rsid w:val="55EF8C7B"/>
    <w:rsid w:val="56531993"/>
    <w:rsid w:val="569C3136"/>
    <w:rsid w:val="56B20C8A"/>
    <w:rsid w:val="56CAC1F9"/>
    <w:rsid w:val="56F93F80"/>
    <w:rsid w:val="5717B106"/>
    <w:rsid w:val="57F36AAA"/>
    <w:rsid w:val="584792C5"/>
    <w:rsid w:val="58709B69"/>
    <w:rsid w:val="58B38167"/>
    <w:rsid w:val="59AF751D"/>
    <w:rsid w:val="59C48229"/>
    <w:rsid w:val="59E9AD4C"/>
    <w:rsid w:val="5AAEDCF8"/>
    <w:rsid w:val="5ABE94C5"/>
    <w:rsid w:val="5AC318F2"/>
    <w:rsid w:val="5ACC8A01"/>
    <w:rsid w:val="5AE8C161"/>
    <w:rsid w:val="5B7F2F51"/>
    <w:rsid w:val="5B980C1B"/>
    <w:rsid w:val="5BC0F1C6"/>
    <w:rsid w:val="5BEDD91D"/>
    <w:rsid w:val="5C449B3F"/>
    <w:rsid w:val="5C4BDDC3"/>
    <w:rsid w:val="5CA17542"/>
    <w:rsid w:val="5CF4CA95"/>
    <w:rsid w:val="5D160556"/>
    <w:rsid w:val="5D1AFFB2"/>
    <w:rsid w:val="5D713D95"/>
    <w:rsid w:val="5E01761C"/>
    <w:rsid w:val="5E01761C"/>
    <w:rsid w:val="5E3279D4"/>
    <w:rsid w:val="5EA6307B"/>
    <w:rsid w:val="5EABB275"/>
    <w:rsid w:val="5F1AD565"/>
    <w:rsid w:val="5F614E91"/>
    <w:rsid w:val="5F7DE14C"/>
    <w:rsid w:val="5FAE80CE"/>
    <w:rsid w:val="5FB6FA39"/>
    <w:rsid w:val="5FC1F571"/>
    <w:rsid w:val="5FDDBD22"/>
    <w:rsid w:val="5FFB68E3"/>
    <w:rsid w:val="600F7EF5"/>
    <w:rsid w:val="6058EED0"/>
    <w:rsid w:val="6075E610"/>
    <w:rsid w:val="60A866E5"/>
    <w:rsid w:val="60BE934C"/>
    <w:rsid w:val="60FD3D98"/>
    <w:rsid w:val="61487D1B"/>
    <w:rsid w:val="614A512F"/>
    <w:rsid w:val="616957AE"/>
    <w:rsid w:val="616BF2F7"/>
    <w:rsid w:val="6179E811"/>
    <w:rsid w:val="61AF135B"/>
    <w:rsid w:val="61C8A5ED"/>
    <w:rsid w:val="61F4BF31"/>
    <w:rsid w:val="62480EFC"/>
    <w:rsid w:val="625A63AD"/>
    <w:rsid w:val="6286B38C"/>
    <w:rsid w:val="62990DF9"/>
    <w:rsid w:val="6305280F"/>
    <w:rsid w:val="630BBF67"/>
    <w:rsid w:val="63D21B46"/>
    <w:rsid w:val="63E7B02B"/>
    <w:rsid w:val="642283ED"/>
    <w:rsid w:val="64264204"/>
    <w:rsid w:val="64593FF5"/>
    <w:rsid w:val="647F9C31"/>
    <w:rsid w:val="6487C75C"/>
    <w:rsid w:val="658276BB"/>
    <w:rsid w:val="658A16E9"/>
    <w:rsid w:val="65D0AEBB"/>
    <w:rsid w:val="65F16707"/>
    <w:rsid w:val="664832D2"/>
    <w:rsid w:val="66761559"/>
    <w:rsid w:val="668375D7"/>
    <w:rsid w:val="66A8F851"/>
    <w:rsid w:val="66D9FCDB"/>
    <w:rsid w:val="67A2CAEA"/>
    <w:rsid w:val="67A37734"/>
    <w:rsid w:val="67A645A4"/>
    <w:rsid w:val="67C20C1E"/>
    <w:rsid w:val="67F54EC0"/>
    <w:rsid w:val="68BA4149"/>
    <w:rsid w:val="68D7FD43"/>
    <w:rsid w:val="6A0691FD"/>
    <w:rsid w:val="6A51C881"/>
    <w:rsid w:val="6A5611AA"/>
    <w:rsid w:val="6A56F1AF"/>
    <w:rsid w:val="6A657592"/>
    <w:rsid w:val="6B2315C4"/>
    <w:rsid w:val="6B8A66A0"/>
    <w:rsid w:val="6BD5E20A"/>
    <w:rsid w:val="6CC60C41"/>
    <w:rsid w:val="6D9FCD48"/>
    <w:rsid w:val="6E3074BB"/>
    <w:rsid w:val="6E314DA2"/>
    <w:rsid w:val="6EBE468E"/>
    <w:rsid w:val="6ED5E4A9"/>
    <w:rsid w:val="6EE74FB7"/>
    <w:rsid w:val="6F7E5876"/>
    <w:rsid w:val="6FA7D6DF"/>
    <w:rsid w:val="7008DA62"/>
    <w:rsid w:val="701A7792"/>
    <w:rsid w:val="701E25C5"/>
    <w:rsid w:val="7024178E"/>
    <w:rsid w:val="705D1DE4"/>
    <w:rsid w:val="709A1096"/>
    <w:rsid w:val="709AAB40"/>
    <w:rsid w:val="70AD0D3F"/>
    <w:rsid w:val="70B1846B"/>
    <w:rsid w:val="71506BC6"/>
    <w:rsid w:val="7168EE64"/>
    <w:rsid w:val="71A9C607"/>
    <w:rsid w:val="71B55807"/>
    <w:rsid w:val="71C16F4F"/>
    <w:rsid w:val="720EDCDC"/>
    <w:rsid w:val="72DF336B"/>
    <w:rsid w:val="72E84F21"/>
    <w:rsid w:val="730CAC4B"/>
    <w:rsid w:val="7323395F"/>
    <w:rsid w:val="73504633"/>
    <w:rsid w:val="73512868"/>
    <w:rsid w:val="73D70515"/>
    <w:rsid w:val="73E9252D"/>
    <w:rsid w:val="7419835C"/>
    <w:rsid w:val="744E6D5B"/>
    <w:rsid w:val="74814DF2"/>
    <w:rsid w:val="74B848EB"/>
    <w:rsid w:val="74DAE626"/>
    <w:rsid w:val="74F0974A"/>
    <w:rsid w:val="75619D5C"/>
    <w:rsid w:val="756D235F"/>
    <w:rsid w:val="75846627"/>
    <w:rsid w:val="762D38AE"/>
    <w:rsid w:val="76444D0D"/>
    <w:rsid w:val="76766839"/>
    <w:rsid w:val="7786F33C"/>
    <w:rsid w:val="77A8A2B0"/>
    <w:rsid w:val="77AE7975"/>
    <w:rsid w:val="77AFA5B7"/>
    <w:rsid w:val="77B663D9"/>
    <w:rsid w:val="77B8EEB4"/>
    <w:rsid w:val="7806DDA7"/>
    <w:rsid w:val="781CA765"/>
    <w:rsid w:val="781CC5EF"/>
    <w:rsid w:val="781E9330"/>
    <w:rsid w:val="78CBF2DB"/>
    <w:rsid w:val="797BEDCF"/>
    <w:rsid w:val="79C77429"/>
    <w:rsid w:val="79CC66DE"/>
    <w:rsid w:val="7A24B425"/>
    <w:rsid w:val="7A425FE6"/>
    <w:rsid w:val="7A6D1579"/>
    <w:rsid w:val="7B25A2BF"/>
    <w:rsid w:val="7B58EAE6"/>
    <w:rsid w:val="7B66CA69"/>
    <w:rsid w:val="7BACAA62"/>
    <w:rsid w:val="7BBA2C9E"/>
    <w:rsid w:val="7BBADAF4"/>
    <w:rsid w:val="7C29A5F6"/>
    <w:rsid w:val="7CAB1526"/>
    <w:rsid w:val="7CF20453"/>
    <w:rsid w:val="7D9209F9"/>
    <w:rsid w:val="7D993A6B"/>
    <w:rsid w:val="7DA3600D"/>
    <w:rsid w:val="7E2C5CEA"/>
    <w:rsid w:val="7E7E70CC"/>
    <w:rsid w:val="7E803BDD"/>
    <w:rsid w:val="7EE70BF1"/>
    <w:rsid w:val="7F4175A0"/>
    <w:rsid w:val="7F4735AC"/>
    <w:rsid w:val="7F8E0CFC"/>
    <w:rsid w:val="7FA2B77D"/>
    <w:rsid w:val="7FA95815"/>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1/relationships/people" Target="people.xml" Id="Rcfcfd1946644423c" /><Relationship Type="http://schemas.microsoft.com/office/2011/relationships/commentsExtended" Target="commentsExtended.xml" Id="R3b0d5f707e2a4464" /><Relationship Type="http://schemas.microsoft.com/office/2016/09/relationships/commentsIds" Target="commentsIds.xml" Id="Rc2efc60db41b4796" /><Relationship Type="http://schemas.microsoft.com/office/2020/10/relationships/intelligence" Target="intelligence2.xml" Id="R8c2eeaa0783d48d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Pascal  Pascarella</lastModifiedBy>
  <dcterms:modified xsi:type="dcterms:W3CDTF">2022-07-20T03:20:33.4436995Z</dcterms:modified>
</coreProperties>
</file>